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816D05" w14:textId="57371507" w:rsidR="00051266" w:rsidRPr="00521C5D" w:rsidRDefault="00521C5D" w:rsidP="00521C5D">
      <w:pPr>
        <w:spacing w:after="0"/>
        <w:jc w:val="center"/>
        <w:rPr>
          <w:rFonts w:ascii="Gill Sans MT" w:hAnsi="Gill Sans MT" w:cs="Arial"/>
          <w:bCs/>
          <w:sz w:val="22"/>
          <w:szCs w:val="22"/>
          <w:lang w:val="en-US" w:bidi="ar-IQ"/>
        </w:rPr>
      </w:pPr>
      <w:r w:rsidRPr="00521C5D">
        <w:rPr>
          <w:rFonts w:ascii="Gill Sans MT" w:hAnsi="Gill Sans MT" w:cs="Arial"/>
          <w:bCs/>
          <w:sz w:val="22"/>
          <w:szCs w:val="22"/>
          <w:rtl/>
        </w:rPr>
        <w:t>اشعار مناقصة</w:t>
      </w:r>
      <w:r w:rsidRPr="00521C5D">
        <w:rPr>
          <w:rFonts w:ascii="Gill Sans MT" w:hAnsi="Gill Sans MT" w:cs="Arial"/>
          <w:bCs/>
          <w:sz w:val="22"/>
          <w:szCs w:val="22"/>
          <w:rtl/>
          <w:lang w:val="en-US" w:bidi="ar-IQ"/>
        </w:rPr>
        <w:t xml:space="preserve"> </w:t>
      </w:r>
    </w:p>
    <w:p w14:paraId="5F26C659" w14:textId="564493EC" w:rsidR="00855E4E" w:rsidRDefault="004A525A" w:rsidP="00521C5D">
      <w:pPr>
        <w:spacing w:after="0"/>
        <w:jc w:val="right"/>
        <w:rPr>
          <w:rFonts w:ascii="Gill Sans MT" w:hAnsi="Gill Sans MT" w:cs="Arial"/>
          <w:sz w:val="22"/>
          <w:szCs w:val="22"/>
          <w:rtl/>
          <w:lang w:bidi="ar-IQ"/>
        </w:rPr>
      </w:pPr>
      <w:r w:rsidRPr="00521C5D">
        <w:rPr>
          <w:rFonts w:ascii="Gill Sans MT" w:hAnsi="Gill Sans MT" w:cs="Arial"/>
          <w:sz w:val="22"/>
          <w:szCs w:val="22"/>
          <w:rtl/>
          <w:lang w:bidi="ar-IQ"/>
        </w:rPr>
        <w:t>منظمة انقاذ الطفل تؤمن بان كل طفل يستحق مستقبل. في العراق وفي كل انحاء العالم نعطي الاطفال بداية صحية في الحياة وفرصة التعلم والحماية من الاذى. مهما كانت التكلفة نعمل من اجل الاطفال –كل يوم وفي الازمات-نغير حياتهم ونرسم لهم المستقبل.</w:t>
      </w:r>
      <w:r w:rsidR="00EC164B" w:rsidRPr="00521C5D">
        <w:rPr>
          <w:rFonts w:ascii="Gill Sans MT" w:hAnsi="Gill Sans MT" w:cs="Arial"/>
          <w:sz w:val="22"/>
          <w:szCs w:val="22"/>
          <w:rtl/>
          <w:lang w:bidi="ar-IQ"/>
        </w:rPr>
        <w:t xml:space="preserve">              </w:t>
      </w:r>
    </w:p>
    <w:p w14:paraId="1FEB9BBA" w14:textId="77777777" w:rsidR="00521C5D" w:rsidRPr="00521C5D" w:rsidRDefault="00521C5D" w:rsidP="00521C5D">
      <w:pPr>
        <w:spacing w:after="0"/>
        <w:jc w:val="right"/>
        <w:rPr>
          <w:rFonts w:ascii="Gill Sans MT" w:hAnsi="Gill Sans MT" w:cs="Arial"/>
          <w:sz w:val="22"/>
          <w:szCs w:val="22"/>
          <w:lang w:bidi="ar-IQ"/>
        </w:rPr>
      </w:pPr>
    </w:p>
    <w:p w14:paraId="6695FBAE" w14:textId="428E3D09" w:rsidR="00F74F25" w:rsidRPr="00F74F25" w:rsidRDefault="00AE2067" w:rsidP="00F74F25">
      <w:pPr>
        <w:tabs>
          <w:tab w:val="clear" w:pos="709"/>
        </w:tabs>
        <w:bidi/>
        <w:spacing w:after="120" w:line="240" w:lineRule="auto"/>
        <w:rPr>
          <w:rFonts w:ascii="Gill Sans MT" w:hAnsi="Gill Sans MT" w:cs="Arial"/>
          <w:b/>
          <w:i/>
          <w:spacing w:val="-4"/>
          <w:sz w:val="22"/>
          <w:szCs w:val="22"/>
          <w:lang w:val="en-US" w:bidi="ar-IQ"/>
        </w:rPr>
      </w:pPr>
      <w:r w:rsidRPr="00521C5D">
        <w:rPr>
          <w:rFonts w:ascii="Gill Sans MT" w:hAnsi="Gill Sans MT" w:cs="Arial"/>
          <w:b/>
          <w:i/>
          <w:spacing w:val="-4"/>
          <w:sz w:val="22"/>
          <w:szCs w:val="22"/>
          <w:rtl/>
          <w:lang w:val="en-US" w:bidi="ar-IQ"/>
        </w:rPr>
        <w:t>تدعوكم منظمة انقاذ الطفل في العراق</w:t>
      </w:r>
      <w:r w:rsidR="00706AE8" w:rsidRPr="00521C5D">
        <w:rPr>
          <w:rFonts w:ascii="Gill Sans MT" w:hAnsi="Gill Sans MT" w:cs="Arial"/>
          <w:b/>
          <w:i/>
          <w:spacing w:val="-4"/>
          <w:sz w:val="22"/>
          <w:szCs w:val="22"/>
          <w:lang w:val="en-US" w:bidi="ar-IQ"/>
        </w:rPr>
        <w:t>-</w:t>
      </w:r>
      <w:r w:rsidR="00706AE8" w:rsidRPr="00521C5D">
        <w:rPr>
          <w:rFonts w:ascii="Gill Sans MT" w:hAnsi="Gill Sans MT" w:cs="Arial"/>
          <w:b/>
          <w:i/>
          <w:spacing w:val="-4"/>
          <w:sz w:val="22"/>
          <w:szCs w:val="22"/>
          <w:rtl/>
          <w:lang w:val="en-US" w:bidi="ar-IQ"/>
        </w:rPr>
        <w:t xml:space="preserve"> مكتب </w:t>
      </w:r>
      <w:r w:rsidR="005E74C7">
        <w:rPr>
          <w:rFonts w:ascii="Gill Sans MT" w:hAnsi="Gill Sans MT" w:cs="Arial" w:hint="cs"/>
          <w:b/>
          <w:i/>
          <w:spacing w:val="-4"/>
          <w:sz w:val="22"/>
          <w:szCs w:val="22"/>
          <w:rtl/>
          <w:lang w:val="en-US" w:bidi="ar-IQ"/>
        </w:rPr>
        <w:t>دهوك</w:t>
      </w:r>
      <w:r w:rsidRPr="00521C5D">
        <w:rPr>
          <w:rFonts w:ascii="Gill Sans MT" w:hAnsi="Gill Sans MT" w:cs="Arial"/>
          <w:b/>
          <w:i/>
          <w:spacing w:val="-4"/>
          <w:sz w:val="22"/>
          <w:szCs w:val="22"/>
          <w:rtl/>
          <w:lang w:val="en-US" w:bidi="ar-IQ"/>
        </w:rPr>
        <w:t xml:space="preserve"> الى تقديم العطاء الخاص </w:t>
      </w:r>
      <w:r w:rsidR="00171DCA" w:rsidRPr="00521C5D">
        <w:rPr>
          <w:rFonts w:ascii="Gill Sans MT" w:hAnsi="Gill Sans MT" w:cs="Arial"/>
          <w:b/>
          <w:i/>
          <w:spacing w:val="-4"/>
          <w:sz w:val="22"/>
          <w:szCs w:val="22"/>
          <w:rtl/>
          <w:lang w:val="en-US" w:bidi="ar-IQ"/>
        </w:rPr>
        <w:t>ب</w:t>
      </w:r>
    </w:p>
    <w:p w14:paraId="707FAFED" w14:textId="6BD68A26" w:rsidR="00F74F25" w:rsidRDefault="00F74F25" w:rsidP="00F74F25">
      <w:pPr>
        <w:spacing w:line="240" w:lineRule="auto"/>
        <w:jc w:val="right"/>
        <w:rPr>
          <w:rFonts w:ascii="Gill Sans MT" w:hAnsi="Gill Sans MT" w:cs="Arial"/>
          <w:bCs/>
          <w:iCs/>
          <w:spacing w:val="-4"/>
          <w:sz w:val="22"/>
          <w:szCs w:val="22"/>
          <w:rtl/>
          <w:lang w:val="en-US" w:bidi="ar-IQ"/>
        </w:rPr>
      </w:pPr>
      <w:r w:rsidRPr="00F74F25">
        <w:rPr>
          <w:rFonts w:ascii="Gill Sans MT" w:hAnsi="Gill Sans MT" w:cs="Arial"/>
          <w:bCs/>
          <w:iCs/>
          <w:spacing w:val="-4"/>
          <w:sz w:val="22"/>
          <w:szCs w:val="22"/>
          <w:lang w:val="en-US" w:bidi="ar-IQ"/>
        </w:rPr>
        <w:t xml:space="preserve">  </w:t>
      </w:r>
      <w:r w:rsidRPr="00F74F25">
        <w:rPr>
          <w:rFonts w:ascii="Gill Sans MT" w:hAnsi="Gill Sans MT" w:cs="Arial"/>
          <w:bCs/>
          <w:iCs/>
          <w:spacing w:val="-4"/>
          <w:sz w:val="22"/>
          <w:szCs w:val="22"/>
          <w:rtl/>
          <w:lang w:val="en-US" w:bidi="ar-IQ"/>
        </w:rPr>
        <w:t>تجهيز</w:t>
      </w:r>
      <w:r w:rsidR="006B493E" w:rsidRPr="006B493E">
        <w:rPr>
          <w:rFonts w:ascii="Gill Sans MT" w:hAnsi="Gill Sans MT" w:cs="Arial"/>
          <w:bCs/>
          <w:iCs/>
          <w:spacing w:val="-4"/>
          <w:sz w:val="22"/>
          <w:szCs w:val="22"/>
          <w:rtl/>
          <w:lang w:val="en-US" w:bidi="ar-IQ"/>
        </w:rPr>
        <w:t xml:space="preserve"> </w:t>
      </w:r>
      <w:r w:rsidR="001B18F5" w:rsidRPr="001B18F5">
        <w:rPr>
          <w:rFonts w:ascii="Gill Sans MT" w:hAnsi="Gill Sans MT" w:cs="Arial"/>
          <w:bCs/>
          <w:iCs/>
          <w:spacing w:val="-4"/>
          <w:sz w:val="22"/>
          <w:szCs w:val="22"/>
          <w:rtl/>
          <w:lang w:val="en-US" w:bidi="ar-IQ"/>
        </w:rPr>
        <w:t>توفير مياه الشرب وتجهيز خزانات الماء مع مستلزمات التنظيف</w:t>
      </w:r>
      <w:r w:rsidR="006B493E">
        <w:rPr>
          <w:rFonts w:ascii="Gill Sans MT" w:hAnsi="Gill Sans MT" w:cs="Arial" w:hint="cs"/>
          <w:bCs/>
          <w:iCs/>
          <w:spacing w:val="-4"/>
          <w:sz w:val="22"/>
          <w:szCs w:val="22"/>
          <w:rtl/>
          <w:lang w:val="en-US" w:bidi="ar-IQ"/>
        </w:rPr>
        <w:t>.</w:t>
      </w:r>
      <w:r w:rsidR="006B493E" w:rsidRPr="006B493E">
        <w:rPr>
          <w:rFonts w:ascii="Gill Sans MT" w:hAnsi="Gill Sans MT" w:cs="Arial"/>
          <w:bCs/>
          <w:iCs/>
          <w:spacing w:val="-4"/>
          <w:sz w:val="22"/>
          <w:szCs w:val="22"/>
          <w:lang w:val="en-US" w:bidi="ar-IQ"/>
        </w:rPr>
        <w:t>.</w:t>
      </w:r>
      <w:r w:rsidR="001B18F5">
        <w:rPr>
          <w:rFonts w:ascii="Gill Sans MT" w:hAnsi="Gill Sans MT" w:cs="Arial" w:hint="cs"/>
          <w:bCs/>
          <w:iCs/>
          <w:spacing w:val="-4"/>
          <w:sz w:val="22"/>
          <w:szCs w:val="22"/>
          <w:rtl/>
          <w:lang w:val="en-US" w:bidi="ar-IQ"/>
        </w:rPr>
        <w:t xml:space="preserve">عقد </w:t>
      </w:r>
    </w:p>
    <w:p w14:paraId="5A4E6FF0" w14:textId="74A22339" w:rsidR="00DD4863" w:rsidRPr="00BA25A8" w:rsidRDefault="00976721" w:rsidP="00F74F25">
      <w:pPr>
        <w:spacing w:line="240" w:lineRule="auto"/>
        <w:jc w:val="right"/>
        <w:rPr>
          <w:rFonts w:ascii="Gill Sans MT" w:hAnsi="Gill Sans MT" w:cs="Arial"/>
          <w:bCs/>
          <w:iCs/>
          <w:spacing w:val="-4"/>
          <w:sz w:val="22"/>
          <w:szCs w:val="22"/>
          <w:lang w:val="en-US" w:bidi="ar-IQ"/>
        </w:rPr>
      </w:pPr>
      <w:r w:rsidRPr="00521C5D">
        <w:rPr>
          <w:rFonts w:ascii="Gill Sans MT" w:hAnsi="Gill Sans MT" w:cs="Arial"/>
          <w:bCs/>
          <w:i/>
          <w:spacing w:val="-4"/>
          <w:sz w:val="22"/>
          <w:szCs w:val="22"/>
          <w:rtl/>
          <w:lang w:val="en-US" w:bidi="ar-IQ"/>
        </w:rPr>
        <w:br/>
      </w:r>
      <w:r w:rsidR="00DD4863" w:rsidRPr="00521C5D">
        <w:rPr>
          <w:rFonts w:ascii="Gill Sans MT" w:hAnsi="Gill Sans MT" w:cstheme="minorBidi"/>
          <w:b/>
          <w:bCs/>
          <w:i/>
          <w:spacing w:val="-4"/>
          <w:sz w:val="22"/>
          <w:szCs w:val="22"/>
          <w:rtl/>
          <w:lang w:val="en-US" w:bidi="ar-IQ"/>
        </w:rPr>
        <w:t>ا</w:t>
      </w:r>
      <w:r w:rsidR="00DD4863" w:rsidRPr="00521C5D">
        <w:rPr>
          <w:rFonts w:ascii="Gill Sans MT" w:hAnsi="Gill Sans MT" w:cstheme="minorBidi"/>
          <w:sz w:val="22"/>
          <w:szCs w:val="22"/>
          <w:rtl/>
        </w:rPr>
        <w:t>لمواصفات الفنية والتفاصيل متضمنة في وثائق المناقصة</w:t>
      </w:r>
      <w:r w:rsidR="00DD4863" w:rsidRPr="00521C5D">
        <w:rPr>
          <w:rFonts w:ascii="Gill Sans MT" w:hAnsi="Gill Sans MT" w:cstheme="minorBidi"/>
          <w:sz w:val="22"/>
          <w:szCs w:val="22"/>
          <w:rtl/>
          <w:lang w:bidi="ar-JO"/>
        </w:rPr>
        <w:t xml:space="preserve"> </w:t>
      </w:r>
      <w:r w:rsidR="00DD4863" w:rsidRPr="00521C5D">
        <w:rPr>
          <w:rFonts w:ascii="Gill Sans MT" w:hAnsi="Gill Sans MT" w:cstheme="minorBidi"/>
          <w:sz w:val="22"/>
          <w:szCs w:val="22"/>
          <w:rtl/>
        </w:rPr>
        <w:t>اذا كنت مهتم بتقديم عطاء, رجاءا اتصل بالبريد الالكترون</w:t>
      </w:r>
      <w:r w:rsidR="00DD4863" w:rsidRPr="00521C5D">
        <w:rPr>
          <w:rFonts w:ascii="Gill Sans MT" w:hAnsi="Gill Sans MT" w:cstheme="minorBidi"/>
          <w:sz w:val="22"/>
          <w:szCs w:val="22"/>
          <w:rtl/>
          <w:lang w:bidi="ar-IQ"/>
        </w:rPr>
        <w:t xml:space="preserve">ي أدناه لغرض الاستفسار وطلب وثائق المناقصة التي سوف ترسل لك عن طريق نفس البريد </w:t>
      </w:r>
      <w:r w:rsidR="00DD4863" w:rsidRPr="00521C5D">
        <w:rPr>
          <w:rFonts w:ascii="Gill Sans MT" w:hAnsi="Gill Sans MT" w:cstheme="minorBidi"/>
          <w:sz w:val="22"/>
          <w:szCs w:val="22"/>
          <w:lang w:bidi="ar-IQ"/>
        </w:rPr>
        <w:t xml:space="preserve">    </w:t>
      </w:r>
      <w:r w:rsidR="00DD4863" w:rsidRPr="00521C5D">
        <w:rPr>
          <w:rFonts w:ascii="Gill Sans MT" w:hAnsi="Gill Sans MT" w:cstheme="minorBidi"/>
          <w:sz w:val="22"/>
          <w:szCs w:val="22"/>
          <w:rtl/>
          <w:lang w:bidi="ar-IQ"/>
        </w:rPr>
        <w:t xml:space="preserve">الالكتروني:  </w:t>
      </w:r>
      <w:r w:rsidR="0077269D" w:rsidRPr="00521C5D">
        <w:rPr>
          <w:rFonts w:ascii="Gill Sans MT" w:hAnsi="Gill Sans MT" w:cstheme="minorBidi"/>
          <w:sz w:val="22"/>
          <w:szCs w:val="22"/>
          <w:lang w:bidi="ar-IQ"/>
        </w:rPr>
        <w:t xml:space="preserve">  </w:t>
      </w:r>
      <w:r w:rsidR="00E622F3">
        <w:rPr>
          <w:rFonts w:ascii="Gill Sans MT" w:hAnsi="Gill Sans MT" w:cstheme="minorBidi"/>
          <w:b/>
          <w:bCs/>
          <w:color w:val="0070C0"/>
          <w:sz w:val="22"/>
          <w:szCs w:val="22"/>
          <w:u w:val="single"/>
          <w:lang w:val="en-US" w:bidi="ar-IQ"/>
        </w:rPr>
        <w:t>P</w:t>
      </w:r>
      <w:r w:rsidR="000C2F97">
        <w:rPr>
          <w:rFonts w:ascii="Gill Sans MT" w:hAnsi="Gill Sans MT" w:cstheme="minorBidi"/>
          <w:b/>
          <w:bCs/>
          <w:color w:val="0070C0"/>
          <w:sz w:val="22"/>
          <w:szCs w:val="22"/>
          <w:u w:val="single"/>
          <w:lang w:val="en-US" w:bidi="ar-IQ"/>
        </w:rPr>
        <w:t>rocurement.kirkuk</w:t>
      </w:r>
      <w:r w:rsidR="00DD4863" w:rsidRPr="00521C5D">
        <w:rPr>
          <w:rFonts w:ascii="Gill Sans MT" w:hAnsi="Gill Sans MT" w:cstheme="minorBidi"/>
          <w:b/>
          <w:bCs/>
          <w:color w:val="0070C0"/>
          <w:sz w:val="22"/>
          <w:szCs w:val="22"/>
          <w:u w:val="single"/>
          <w:lang w:bidi="ar-IQ"/>
        </w:rPr>
        <w:t>@savethechildren.org</w:t>
      </w:r>
      <w:r w:rsidR="00DD4863" w:rsidRPr="00521C5D">
        <w:rPr>
          <w:rFonts w:ascii="Gill Sans MT" w:hAnsi="Gill Sans MT" w:cstheme="minorBidi"/>
          <w:sz w:val="22"/>
          <w:szCs w:val="22"/>
          <w:rtl/>
          <w:lang w:bidi="ar-IQ"/>
        </w:rPr>
        <w:t xml:space="preserve">      </w:t>
      </w:r>
      <w:r w:rsidR="00521C5D"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lang w:bidi="ar-IQ"/>
        </w:rPr>
        <w:t xml:space="preserve"> </w:t>
      </w:r>
    </w:p>
    <w:p w14:paraId="592D97DB" w14:textId="5C284A37" w:rsidR="007E5E0D" w:rsidRPr="00521C5D" w:rsidRDefault="007E5E0D" w:rsidP="00521C5D">
      <w:pPr>
        <w:pStyle w:val="ListParagraph"/>
        <w:numPr>
          <w:ilvl w:val="0"/>
          <w:numId w:val="6"/>
        </w:numPr>
        <w:bidi/>
        <w:jc w:val="left"/>
        <w:rPr>
          <w:rFonts w:ascii="Gill Sans MT" w:hAnsi="Gill Sans MT" w:cs="Arial"/>
          <w:kern w:val="0"/>
          <w:sz w:val="22"/>
          <w:szCs w:val="22"/>
          <w:highlight w:val="yellow"/>
          <w:lang w:val="en-US" w:eastAsia="en-US" w:bidi="ar-IQ"/>
        </w:rPr>
      </w:pPr>
      <w:r w:rsidRPr="00521C5D">
        <w:rPr>
          <w:rFonts w:ascii="Gill Sans MT" w:hAnsi="Gill Sans MT" w:cs="Arial"/>
          <w:kern w:val="0"/>
          <w:sz w:val="22"/>
          <w:szCs w:val="22"/>
          <w:highlight w:val="yellow"/>
          <w:rtl/>
          <w:lang w:val="en-US" w:eastAsia="en-US" w:bidi="ar-IQ"/>
        </w:rPr>
        <w:t xml:space="preserve">يفضل التقديم الإلكتروني عبر نظام ال </w:t>
      </w:r>
      <w:r w:rsidRPr="00521C5D">
        <w:rPr>
          <w:rFonts w:ascii="Gill Sans MT" w:hAnsi="Gill Sans MT" w:cs="Arial"/>
          <w:kern w:val="0"/>
          <w:sz w:val="22"/>
          <w:szCs w:val="22"/>
          <w:highlight w:val="yellow"/>
          <w:lang w:val="en-US" w:eastAsia="en-US" w:bidi="ar-IQ"/>
        </w:rPr>
        <w:t>ProSave</w:t>
      </w:r>
      <w:r w:rsidRPr="00521C5D">
        <w:rPr>
          <w:rFonts w:ascii="Gill Sans MT" w:hAnsi="Gill Sans MT" w:cs="Arial"/>
          <w:kern w:val="0"/>
          <w:sz w:val="22"/>
          <w:szCs w:val="22"/>
          <w:highlight w:val="yellow"/>
          <w:rtl/>
          <w:lang w:val="en-US" w:eastAsia="en-US" w:bidi="ar-IQ"/>
        </w:rPr>
        <w:t xml:space="preserve"> </w:t>
      </w:r>
    </w:p>
    <w:p w14:paraId="78E3CD5A" w14:textId="1627C4C6" w:rsidR="007E5E0D" w:rsidRPr="00521C5D" w:rsidRDefault="007E5E0D" w:rsidP="007E5E0D">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lang w:val="en-US" w:eastAsia="en-US" w:bidi="ar-IQ"/>
        </w:rPr>
        <w:t xml:space="preserve"> </w:t>
      </w:r>
    </w:p>
    <w:p w14:paraId="5649E6B0" w14:textId="250B6126" w:rsidR="007E5E0D" w:rsidRPr="00521C5D" w:rsidRDefault="007E5E0D" w:rsidP="007E5E0D">
      <w:pPr>
        <w:pStyle w:val="ListParagraph"/>
        <w:numPr>
          <w:ilvl w:val="0"/>
          <w:numId w:val="6"/>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إذا كنت ترغب في تقديم عرضك من خلال النظام </w:t>
      </w:r>
      <w:r w:rsidRPr="00521C5D">
        <w:rPr>
          <w:rFonts w:ascii="Gill Sans MT" w:hAnsi="Gill Sans MT" w:cs="Arial"/>
          <w:kern w:val="0"/>
          <w:sz w:val="22"/>
          <w:szCs w:val="22"/>
          <w:lang w:val="en-US" w:eastAsia="en-US" w:bidi="ar-IQ"/>
        </w:rPr>
        <w:t>ProSave</w:t>
      </w:r>
      <w:r w:rsidRPr="00521C5D">
        <w:rPr>
          <w:rFonts w:ascii="Gill Sans MT" w:hAnsi="Gill Sans MT" w:cs="Arial"/>
          <w:kern w:val="0"/>
          <w:sz w:val="22"/>
          <w:szCs w:val="22"/>
          <w:rtl/>
          <w:lang w:val="en-US" w:eastAsia="en-US" w:bidi="ar-IQ"/>
        </w:rPr>
        <w:t xml:space="preserve"> ، يرجى إرسال بريد إلكتروني إلى عنوان البريد الإلكتروني التالي</w:t>
      </w:r>
      <w:r w:rsidRPr="00521C5D">
        <w:rPr>
          <w:rFonts w:ascii="Gill Sans MT" w:hAnsi="Gill Sans MT" w:cs="Arial"/>
          <w:kern w:val="0"/>
          <w:sz w:val="22"/>
          <w:szCs w:val="22"/>
          <w:lang w:val="en-US" w:eastAsia="en-US" w:bidi="ar-IQ"/>
        </w:rPr>
        <w:t xml:space="preserve"> </w:t>
      </w:r>
      <w:hyperlink r:id="rId11" w:history="1">
        <w:r w:rsidR="00E622F3" w:rsidRPr="00125071">
          <w:rPr>
            <w:rStyle w:val="Hyperlink"/>
            <w:rFonts w:ascii="Gill Sans MT" w:hAnsi="Gill Sans MT" w:cs="Arial"/>
            <w:kern w:val="0"/>
            <w:sz w:val="22"/>
            <w:szCs w:val="22"/>
            <w:lang w:val="en-US" w:eastAsia="en-US" w:bidi="ar-IQ"/>
          </w:rPr>
          <w:t>Procurement.kirkuk@savethechildren.org</w:t>
        </w:r>
      </w:hyperlink>
      <w:r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بعد وقت قصير من استلامك رسالة إلكترونية لإكمال استبيان التسجيل</w:t>
      </w:r>
      <w:r w:rsidRPr="00521C5D">
        <w:rPr>
          <w:rFonts w:ascii="Gill Sans MT" w:hAnsi="Gill Sans MT" w:cs="Arial"/>
          <w:kern w:val="0"/>
          <w:sz w:val="22"/>
          <w:szCs w:val="22"/>
          <w:lang w:val="en-US" w:eastAsia="en-US" w:bidi="ar-IQ"/>
        </w:rPr>
        <w:t xml:space="preserve">. </w:t>
      </w:r>
    </w:p>
    <w:p w14:paraId="6C23C47A" w14:textId="58C9AD6D" w:rsidR="007E5E0D" w:rsidRPr="00521C5D" w:rsidRDefault="007E5E0D" w:rsidP="007E5E0D">
      <w:pPr>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لكي تتمكن من الوصول إلى رابط الاستبيان، يجب عليك التسجيل على شبكة </w:t>
      </w:r>
      <w:r w:rsidRPr="00521C5D">
        <w:rPr>
          <w:rFonts w:ascii="Gill Sans MT" w:hAnsi="Gill Sans MT" w:cs="Arial"/>
          <w:kern w:val="0"/>
          <w:sz w:val="22"/>
          <w:szCs w:val="22"/>
          <w:lang w:val="en-US" w:eastAsia="en-US" w:bidi="ar-IQ"/>
        </w:rPr>
        <w:t xml:space="preserve"> </w:t>
      </w:r>
      <w:r w:rsidRPr="00521C5D">
        <w:rPr>
          <w:rFonts w:ascii="Gill Sans MT" w:hAnsi="Gill Sans MT" w:cs="Arial"/>
          <w:b/>
          <w:bCs/>
          <w:kern w:val="0"/>
          <w:sz w:val="22"/>
          <w:szCs w:val="22"/>
          <w:lang w:val="en-US" w:eastAsia="en-US" w:bidi="ar-IQ"/>
        </w:rPr>
        <w:t xml:space="preserve">Ariba. </w:t>
      </w:r>
    </w:p>
    <w:p w14:paraId="7693727C" w14:textId="06AFBC1E" w:rsidR="007E5E0D" w:rsidRPr="00521C5D" w:rsidRDefault="007E5E0D" w:rsidP="001B36C6">
      <w:pPr>
        <w:bidi/>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انتقل إلى شبكة أريبا الارتباط واتبع العملية الموضحة في المرفق أدناه للتسجيل على شبك</w:t>
      </w:r>
      <w:r w:rsidR="001B36C6" w:rsidRPr="00521C5D">
        <w:rPr>
          <w:rFonts w:ascii="Gill Sans MT" w:hAnsi="Gill Sans MT" w:cs="Arial"/>
          <w:kern w:val="0"/>
          <w:sz w:val="22"/>
          <w:szCs w:val="22"/>
          <w:rtl/>
          <w:lang w:val="en-US" w:eastAsia="en-US" w:bidi="ar-IQ"/>
        </w:rPr>
        <w:t xml:space="preserve">ة  </w:t>
      </w:r>
      <w:r w:rsidRPr="00521C5D">
        <w:rPr>
          <w:rFonts w:ascii="Gill Sans MT" w:hAnsi="Gill Sans MT" w:cs="Arial"/>
          <w:kern w:val="0"/>
          <w:sz w:val="22"/>
          <w:szCs w:val="22"/>
          <w:lang w:val="en-US" w:eastAsia="en-US" w:bidi="ar-IQ"/>
        </w:rPr>
        <w:t xml:space="preserve"> </w:t>
      </w:r>
      <w:r w:rsidR="001B36C6" w:rsidRPr="00521C5D">
        <w:rPr>
          <w:rFonts w:ascii="Gill Sans MT" w:hAnsi="Gill Sans MT" w:cs="Arial"/>
          <w:kern w:val="0"/>
          <w:sz w:val="22"/>
          <w:szCs w:val="22"/>
          <w:lang w:val="en-US" w:eastAsia="en-US" w:bidi="ar-IQ"/>
        </w:rPr>
        <w:t xml:space="preserve">   </w:t>
      </w:r>
      <w:hyperlink r:id="rId12" w:history="1">
        <w:r w:rsidR="001B36C6" w:rsidRPr="00521C5D">
          <w:rPr>
            <w:rStyle w:val="Hyperlink"/>
            <w:rFonts w:ascii="Gill Sans MT" w:hAnsi="Gill Sans MT"/>
            <w:sz w:val="22"/>
            <w:szCs w:val="22"/>
          </w:rPr>
          <w:t>Link</w:t>
        </w:r>
      </w:hyperlink>
    </w:p>
    <w:p w14:paraId="0B2BDFDE" w14:textId="1C22886D" w:rsidR="007E5E0D" w:rsidRDefault="001B36C6" w:rsidP="00521C5D">
      <w:pPr>
        <w:pStyle w:val="ListParagraph"/>
        <w:numPr>
          <w:ilvl w:val="0"/>
          <w:numId w:val="18"/>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بمجرد إنشاء حسابك وإكمال استبيان التسجيل، يمكنك المشاركة في التندر وتقديم ردك وفقا للتوجيهات الواردة في الوثيقة المرفقة</w:t>
      </w:r>
      <w:r w:rsidRPr="00521C5D">
        <w:rPr>
          <w:rFonts w:ascii="Gill Sans MT" w:hAnsi="Gill Sans MT" w:cs="Arial"/>
          <w:kern w:val="0"/>
          <w:sz w:val="22"/>
          <w:szCs w:val="22"/>
          <w:lang w:val="en-US" w:eastAsia="en-US" w:bidi="ar-IQ"/>
        </w:rPr>
        <w:t>:</w:t>
      </w:r>
    </w:p>
    <w:p w14:paraId="73D871BF" w14:textId="77777777" w:rsidR="002D737A" w:rsidRDefault="002D737A" w:rsidP="002D737A">
      <w:pPr>
        <w:pStyle w:val="ListParagraph"/>
        <w:bidi/>
        <w:ind w:left="360"/>
        <w:rPr>
          <w:rFonts w:ascii="Gill Sans MT" w:hAnsi="Gill Sans MT" w:cs="Arial"/>
          <w:kern w:val="0"/>
          <w:sz w:val="22"/>
          <w:szCs w:val="22"/>
          <w:lang w:val="en-US" w:eastAsia="en-US" w:bidi="ar-IQ"/>
        </w:rPr>
      </w:pPr>
    </w:p>
    <w:p w14:paraId="554408E5" w14:textId="36C0C3C1" w:rsidR="002D737A" w:rsidRPr="002D737A" w:rsidRDefault="002D737A" w:rsidP="002D737A">
      <w:pPr>
        <w:pStyle w:val="ListParagraph"/>
        <w:numPr>
          <w:ilvl w:val="0"/>
          <w:numId w:val="18"/>
        </w:numPr>
        <w:bidi/>
        <w:jc w:val="left"/>
        <w:rPr>
          <w:rFonts w:ascii="Gill Sans MT" w:hAnsi="Gill Sans MT" w:cstheme="minorBidi"/>
          <w:sz w:val="22"/>
          <w:szCs w:val="22"/>
          <w:rtl/>
        </w:rPr>
      </w:pPr>
      <w:r w:rsidRPr="002D737A">
        <w:rPr>
          <w:rFonts w:ascii="Gill Sans MT" w:hAnsi="Gill Sans MT" w:cs="Arial"/>
          <w:sz w:val="22"/>
          <w:szCs w:val="22"/>
          <w:rtl/>
        </w:rPr>
        <w:t xml:space="preserve">يفضل تقديم وثائق المناقصة عن طريق نظام </w:t>
      </w:r>
      <w:r w:rsidRPr="002D737A">
        <w:rPr>
          <w:rFonts w:ascii="Gill Sans MT" w:hAnsi="Gill Sans MT" w:cstheme="minorBidi"/>
          <w:sz w:val="22"/>
          <w:szCs w:val="22"/>
        </w:rPr>
        <w:t>ProSave</w:t>
      </w:r>
      <w:r w:rsidRPr="002D737A">
        <w:rPr>
          <w:rFonts w:ascii="Gill Sans MT" w:hAnsi="Gill Sans MT" w:cs="Arial"/>
          <w:sz w:val="22"/>
          <w:szCs w:val="22"/>
          <w:rtl/>
        </w:rPr>
        <w:t xml:space="preserve"> أو يجب تقديم العرض ( الظرف المغلف) إلى </w:t>
      </w:r>
      <w:r w:rsidRPr="002D737A">
        <w:rPr>
          <w:rFonts w:ascii="Gill Sans MT" w:hAnsi="Gill Sans MT" w:cs="Arial" w:hint="cs"/>
          <w:sz w:val="22"/>
          <w:szCs w:val="22"/>
          <w:rtl/>
        </w:rPr>
        <w:t>مكتب</w:t>
      </w:r>
      <w:r w:rsidRPr="002D737A">
        <w:rPr>
          <w:rFonts w:ascii="Gill Sans MT" w:hAnsi="Gill Sans MT" w:cs="Arial"/>
          <w:sz w:val="22"/>
          <w:szCs w:val="22"/>
          <w:rtl/>
        </w:rPr>
        <w:t xml:space="preserve"> منظمة انقاذ الطفل في الموا</w:t>
      </w:r>
      <w:r w:rsidRPr="002D737A">
        <w:rPr>
          <w:rFonts w:ascii="Gill Sans MT" w:hAnsi="Gill Sans MT" w:cs="Arial" w:hint="cs"/>
          <w:sz w:val="22"/>
          <w:szCs w:val="22"/>
          <w:rtl/>
        </w:rPr>
        <w:t>قع</w:t>
      </w:r>
      <w:r w:rsidRPr="002D737A">
        <w:rPr>
          <w:rFonts w:ascii="Gill Sans MT" w:hAnsi="Gill Sans MT" w:cs="Arial"/>
          <w:sz w:val="22"/>
          <w:szCs w:val="22"/>
          <w:rtl/>
        </w:rPr>
        <w:t xml:space="preserve"> المذكور ادناه</w:t>
      </w:r>
      <w:r w:rsidRPr="002D737A">
        <w:rPr>
          <w:rFonts w:ascii="Gill Sans MT" w:hAnsi="Gill Sans MT" w:cstheme="minorBidi"/>
          <w:sz w:val="22"/>
          <w:szCs w:val="22"/>
          <w:rtl/>
        </w:rPr>
        <w:t>:</w:t>
      </w:r>
    </w:p>
    <w:p w14:paraId="042C52AE" w14:textId="5D3B115B" w:rsidR="001B36C6" w:rsidRPr="00521C5D" w:rsidRDefault="001B36C6" w:rsidP="001B36C6">
      <w:pPr>
        <w:jc w:val="right"/>
        <w:rPr>
          <w:rFonts w:ascii="Gill Sans MT" w:hAnsi="Gill Sans MT" w:cs="Arial"/>
          <w:b/>
          <w:bCs/>
          <w:kern w:val="0"/>
          <w:sz w:val="22"/>
          <w:szCs w:val="22"/>
          <w:u w:val="single"/>
          <w:rtl/>
          <w:lang w:val="en-US" w:eastAsia="en-US" w:bidi="ar-IQ"/>
        </w:rPr>
      </w:pPr>
      <w:r w:rsidRPr="00521C5D">
        <w:rPr>
          <w:rFonts w:ascii="Gill Sans MT" w:hAnsi="Gill Sans MT" w:cs="Arial"/>
          <w:b/>
          <w:bCs/>
          <w:kern w:val="0"/>
          <w:sz w:val="22"/>
          <w:szCs w:val="22"/>
          <w:u w:val="single"/>
          <w:rtl/>
          <w:lang w:val="en-US" w:eastAsia="en-US" w:bidi="ar-IQ"/>
        </w:rPr>
        <w:t xml:space="preserve">تقديم الورقي </w:t>
      </w:r>
    </w:p>
    <w:p w14:paraId="25253E2D" w14:textId="75710D63" w:rsidR="001B36C6" w:rsidRPr="00633809" w:rsidRDefault="001B36C6" w:rsidP="00633809">
      <w:pPr>
        <w:pStyle w:val="ListParagraph"/>
        <w:numPr>
          <w:ilvl w:val="0"/>
          <w:numId w:val="18"/>
        </w:numPr>
        <w:bidi/>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 xml:space="preserve">يقدم نسخة ورقية (ظرف مغلق) مختوم وموقع, الى مكتب  منظمة انقاذ الطفل – </w:t>
      </w:r>
      <w:r w:rsidR="004154B0">
        <w:rPr>
          <w:rFonts w:ascii="Gill Sans MT" w:hAnsi="Gill Sans MT" w:cs="Arial" w:hint="cs"/>
          <w:kern w:val="0"/>
          <w:sz w:val="22"/>
          <w:szCs w:val="22"/>
          <w:rtl/>
          <w:lang w:val="en-US" w:eastAsia="en-US" w:bidi="ar-IQ"/>
        </w:rPr>
        <w:t>دهوك</w:t>
      </w:r>
      <w:r w:rsidR="00876563">
        <w:rPr>
          <w:rFonts w:ascii="Gill Sans MT" w:hAnsi="Gill Sans MT" w:cs="Arial" w:hint="cs"/>
          <w:kern w:val="0"/>
          <w:sz w:val="22"/>
          <w:szCs w:val="22"/>
          <w:rtl/>
          <w:lang w:val="en-US" w:eastAsia="en-US" w:bidi="ar-IQ"/>
        </w:rPr>
        <w:t xml:space="preserve">- </w:t>
      </w:r>
      <w:r w:rsidR="00BE398B">
        <w:rPr>
          <w:rFonts w:ascii="Gill Sans MT" w:hAnsi="Gill Sans MT" w:cs="Arial" w:hint="cs"/>
          <w:kern w:val="0"/>
          <w:sz w:val="22"/>
          <w:szCs w:val="22"/>
          <w:rtl/>
          <w:lang w:val="en-US" w:eastAsia="en-US" w:bidi="ar-IQ"/>
        </w:rPr>
        <w:t>طريق قاضي محمد</w:t>
      </w:r>
      <w:r w:rsidR="00876563">
        <w:rPr>
          <w:rFonts w:ascii="Gill Sans MT" w:hAnsi="Gill Sans MT" w:cs="Arial" w:hint="cs"/>
          <w:kern w:val="0"/>
          <w:sz w:val="22"/>
          <w:szCs w:val="22"/>
          <w:rtl/>
          <w:lang w:val="en-US" w:eastAsia="en-US" w:bidi="ar-IQ"/>
        </w:rPr>
        <w:t xml:space="preserve">- قرب </w:t>
      </w:r>
      <w:r w:rsidR="00BE398B">
        <w:rPr>
          <w:rFonts w:ascii="Gill Sans MT" w:hAnsi="Gill Sans MT" w:cs="Arial" w:hint="cs"/>
          <w:kern w:val="0"/>
          <w:sz w:val="22"/>
          <w:szCs w:val="22"/>
          <w:rtl/>
          <w:lang w:val="en-US" w:eastAsia="en-US" w:bidi="ar-IQ"/>
        </w:rPr>
        <w:t xml:space="preserve">فندق </w:t>
      </w:r>
      <w:r w:rsidR="008338BD">
        <w:rPr>
          <w:rFonts w:ascii="Gill Sans MT" w:hAnsi="Gill Sans MT" w:cs="Arial" w:hint="cs"/>
          <w:kern w:val="0"/>
          <w:sz w:val="22"/>
          <w:szCs w:val="22"/>
          <w:rtl/>
          <w:lang w:val="en-US" w:eastAsia="en-US" w:bidi="ar-IQ"/>
        </w:rPr>
        <w:t>عما</w:t>
      </w:r>
      <w:r w:rsidR="009B6A6A">
        <w:rPr>
          <w:rFonts w:ascii="Gill Sans MT" w:hAnsi="Gill Sans MT" w:cs="Arial" w:hint="cs"/>
          <w:kern w:val="0"/>
          <w:sz w:val="22"/>
          <w:szCs w:val="22"/>
          <w:rtl/>
          <w:lang w:val="en-US" w:eastAsia="en-US" w:bidi="ar-IQ"/>
        </w:rPr>
        <w:t>نويل</w:t>
      </w:r>
      <w:r w:rsidR="00876563">
        <w:rPr>
          <w:rFonts w:ascii="Gill Sans MT" w:hAnsi="Gill Sans MT" w:cs="Arial" w:hint="cs"/>
          <w:kern w:val="0"/>
          <w:sz w:val="22"/>
          <w:szCs w:val="22"/>
          <w:rtl/>
          <w:lang w:val="en-US" w:eastAsia="en-US" w:bidi="ar-IQ"/>
        </w:rPr>
        <w:t xml:space="preserve"> </w:t>
      </w:r>
      <w:r w:rsidR="00DF60D6">
        <w:rPr>
          <w:rFonts w:ascii="Gill Sans MT" w:hAnsi="Gill Sans MT" w:cs="Arial"/>
          <w:kern w:val="0"/>
          <w:sz w:val="22"/>
          <w:szCs w:val="22"/>
          <w:rtl/>
          <w:lang w:val="en-US" w:eastAsia="en-US" w:bidi="ar-IQ"/>
        </w:rPr>
        <w:t>–</w:t>
      </w:r>
      <w:r w:rsidR="00DF60D6">
        <w:rPr>
          <w:rFonts w:ascii="Gill Sans MT" w:hAnsi="Gill Sans MT" w:cs="Arial" w:hint="cs"/>
          <w:kern w:val="0"/>
          <w:sz w:val="22"/>
          <w:szCs w:val="22"/>
          <w:rtl/>
          <w:lang w:val="en-US" w:eastAsia="en-US" w:bidi="ar-IQ"/>
        </w:rPr>
        <w:t xml:space="preserve"> شارع رسن</w:t>
      </w:r>
    </w:p>
    <w:p w14:paraId="009B4184" w14:textId="633B507E"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highlight w:val="yellow"/>
          <w:rtl/>
          <w:lang w:val="en-US" w:eastAsia="en-US" w:bidi="ar-IQ"/>
        </w:rPr>
        <w:t>نطلب منك تزويدنا بالمعلومات التالية</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w:t>
      </w:r>
    </w:p>
    <w:p w14:paraId="5F2D0BD7" w14:textId="32E87C4A"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1. نسخة من العرض (مختومة وموقعة)</w:t>
      </w:r>
    </w:p>
    <w:p w14:paraId="5E2C1B5C" w14:textId="55DBB335"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2. نسخة من هوية مالك العمل او المقاول (صاحب الشركة والمخول)</w:t>
      </w:r>
    </w:p>
    <w:p w14:paraId="5D227F12" w14:textId="624CDEA9"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3. نسخة من اسماء الموظفين الاساسين (اسماء وارقام الهواتف)</w:t>
      </w:r>
    </w:p>
    <w:p w14:paraId="28C6BC65" w14:textId="5EA0231B" w:rsidR="009D09F6" w:rsidRPr="00521C5D" w:rsidRDefault="009D09F6" w:rsidP="006B493E">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 xml:space="preserve">4. </w:t>
      </w:r>
      <w:r w:rsidR="008468F1" w:rsidRPr="00521C5D">
        <w:rPr>
          <w:rFonts w:ascii="Gill Sans MT" w:hAnsi="Gill Sans MT" w:cs="Arial"/>
          <w:kern w:val="0"/>
          <w:sz w:val="22"/>
          <w:szCs w:val="22"/>
          <w:rtl/>
          <w:lang w:val="en-US" w:eastAsia="en-US" w:bidi="ar-IQ"/>
        </w:rPr>
        <w:t xml:space="preserve">نسخة من أحدث مستندات التخليص الضريبي من وزارة المالية (حسابات ختامية </w:t>
      </w:r>
      <w:r w:rsidR="00633809">
        <w:rPr>
          <w:rFonts w:ascii="Gill Sans MT" w:hAnsi="Gill Sans MT" w:cs="Arial" w:hint="cs"/>
          <w:kern w:val="0"/>
          <w:sz w:val="22"/>
          <w:szCs w:val="22"/>
          <w:rtl/>
          <w:lang w:val="en-US" w:eastAsia="en-US" w:bidi="ar-IQ"/>
        </w:rPr>
        <w:t>و</w:t>
      </w:r>
      <w:r w:rsidR="008468F1" w:rsidRPr="00521C5D">
        <w:rPr>
          <w:rFonts w:ascii="Gill Sans MT" w:hAnsi="Gill Sans MT" w:cs="Arial"/>
          <w:kern w:val="0"/>
          <w:sz w:val="22"/>
          <w:szCs w:val="22"/>
          <w:rtl/>
          <w:lang w:val="en-US" w:eastAsia="en-US" w:bidi="ar-IQ"/>
        </w:rPr>
        <w:t xml:space="preserve"> براءة ذمة</w:t>
      </w:r>
      <w:r w:rsidR="00125E42">
        <w:rPr>
          <w:rFonts w:ascii="Gill Sans MT" w:hAnsi="Gill Sans MT" w:cs="Arial" w:hint="cs"/>
          <w:kern w:val="0"/>
          <w:sz w:val="22"/>
          <w:szCs w:val="22"/>
          <w:rtl/>
          <w:lang w:val="en-US" w:eastAsia="en-US" w:bidi="ar-IQ"/>
        </w:rPr>
        <w:t xml:space="preserve">) لسنة </w:t>
      </w:r>
      <w:r w:rsidR="00633809">
        <w:rPr>
          <w:rFonts w:ascii="Gill Sans MT" w:hAnsi="Gill Sans MT" w:cs="Arial" w:hint="cs"/>
          <w:kern w:val="0"/>
          <w:sz w:val="22"/>
          <w:szCs w:val="22"/>
          <w:rtl/>
          <w:lang w:val="en-US" w:eastAsia="en-US" w:bidi="ar-IQ"/>
        </w:rPr>
        <w:t>202</w:t>
      </w:r>
      <w:r w:rsidR="006B493E">
        <w:rPr>
          <w:rFonts w:ascii="Gill Sans MT" w:hAnsi="Gill Sans MT" w:cs="Arial" w:hint="cs"/>
          <w:kern w:val="0"/>
          <w:sz w:val="22"/>
          <w:szCs w:val="22"/>
          <w:rtl/>
          <w:lang w:val="en-US" w:eastAsia="en-US" w:bidi="ar-IQ"/>
        </w:rPr>
        <w:t>3</w:t>
      </w:r>
      <w:r w:rsidR="00125E42">
        <w:rPr>
          <w:rFonts w:ascii="Gill Sans MT" w:hAnsi="Gill Sans MT" w:cs="Arial" w:hint="cs"/>
          <w:kern w:val="0"/>
          <w:sz w:val="22"/>
          <w:szCs w:val="22"/>
          <w:rtl/>
          <w:lang w:val="en-US" w:eastAsia="en-US" w:bidi="ar-IQ"/>
        </w:rPr>
        <w:t xml:space="preserve">  </w:t>
      </w:r>
      <w:r w:rsidR="005E74C7">
        <w:rPr>
          <w:rFonts w:ascii="Gill Sans MT" w:hAnsi="Gill Sans MT" w:cs="Arial"/>
          <w:kern w:val="0"/>
          <w:sz w:val="22"/>
          <w:szCs w:val="22"/>
          <w:lang w:val="en-US" w:eastAsia="en-US" w:bidi="ar-IQ"/>
        </w:rPr>
        <w:t>2024</w:t>
      </w:r>
      <w:r w:rsidR="00633809">
        <w:rPr>
          <w:rFonts w:ascii="Gill Sans MT" w:hAnsi="Gill Sans MT" w:cs="Arial" w:hint="cs"/>
          <w:kern w:val="0"/>
          <w:sz w:val="22"/>
          <w:szCs w:val="22"/>
          <w:rtl/>
          <w:lang w:val="en-US" w:eastAsia="en-US" w:bidi="ar-IQ"/>
        </w:rPr>
        <w:t xml:space="preserve"> </w:t>
      </w:r>
    </w:p>
    <w:p w14:paraId="1C4175C9" w14:textId="10559F7A" w:rsidR="009D09F6" w:rsidRPr="00521C5D" w:rsidRDefault="009D09F6" w:rsidP="00B44C09">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5. نسخة من تسجيل الأعمال التجارية سارية المفعول (هوية غرفة التجارة </w:t>
      </w:r>
      <w:r w:rsidR="00B44C09" w:rsidRPr="00521C5D">
        <w:rPr>
          <w:rFonts w:ascii="Gill Sans MT" w:hAnsi="Gill Sans MT" w:cs="Arial"/>
          <w:kern w:val="0"/>
          <w:sz w:val="22"/>
          <w:szCs w:val="22"/>
          <w:rtl/>
          <w:lang w:val="en-US" w:eastAsia="en-US" w:bidi="ar-IQ"/>
        </w:rPr>
        <w:t>ا</w:t>
      </w:r>
      <w:r w:rsidRPr="00521C5D">
        <w:rPr>
          <w:rFonts w:ascii="Gill Sans MT" w:hAnsi="Gill Sans MT" w:cs="Arial"/>
          <w:kern w:val="0"/>
          <w:sz w:val="22"/>
          <w:szCs w:val="22"/>
          <w:rtl/>
          <w:lang w:val="en-US" w:eastAsia="en-US" w:bidi="ar-IQ"/>
        </w:rPr>
        <w:t xml:space="preserve">وشهادة </w:t>
      </w:r>
      <w:r w:rsidR="00B44C09" w:rsidRPr="00521C5D">
        <w:rPr>
          <w:rFonts w:ascii="Gill Sans MT" w:hAnsi="Gill Sans MT" w:cs="Arial"/>
          <w:kern w:val="0"/>
          <w:sz w:val="22"/>
          <w:szCs w:val="22"/>
          <w:rtl/>
          <w:lang w:val="en-US" w:eastAsia="en-US" w:bidi="ar-IQ"/>
        </w:rPr>
        <w:t>ممارسة المهنة</w:t>
      </w:r>
      <w:r w:rsidRPr="00521C5D">
        <w:rPr>
          <w:rFonts w:ascii="Gill Sans MT" w:hAnsi="Gill Sans MT" w:cs="Arial"/>
          <w:kern w:val="0"/>
          <w:sz w:val="22"/>
          <w:szCs w:val="22"/>
          <w:rtl/>
          <w:lang w:val="en-US" w:eastAsia="en-US" w:bidi="ar-IQ"/>
        </w:rPr>
        <w:t>)</w:t>
      </w:r>
    </w:p>
    <w:p w14:paraId="4E3ECC0F" w14:textId="72149FF2" w:rsidR="008468F1" w:rsidRPr="00521C5D" w:rsidRDefault="008468F1" w:rsidP="00951FDB">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6</w:t>
      </w:r>
      <w:r w:rsidR="009D09F6"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rtl/>
          <w:lang w:val="en-US" w:eastAsia="en-US" w:bidi="ar-IQ"/>
        </w:rPr>
        <w:t xml:space="preserve">. نسخة من سياسات </w:t>
      </w:r>
      <w:r w:rsidRPr="00521C5D">
        <w:rPr>
          <w:rFonts w:ascii="Gill Sans MT" w:hAnsi="Gill Sans MT" w:cs="Arial"/>
          <w:kern w:val="0"/>
          <w:sz w:val="22"/>
          <w:szCs w:val="22"/>
          <w:lang w:val="en-US" w:eastAsia="en-US" w:bidi="ar-IQ"/>
        </w:rPr>
        <w:t>SCI</w:t>
      </w:r>
      <w:r w:rsidRPr="00521C5D">
        <w:rPr>
          <w:rFonts w:ascii="Gill Sans MT" w:hAnsi="Gill Sans MT" w:cs="Arial"/>
          <w:kern w:val="0"/>
          <w:sz w:val="22"/>
          <w:szCs w:val="22"/>
          <w:rtl/>
          <w:lang w:val="en-US" w:eastAsia="en-US" w:bidi="ar-IQ"/>
        </w:rPr>
        <w:t xml:space="preserve">  موق</w:t>
      </w:r>
      <w:r w:rsidR="00815214" w:rsidRPr="00521C5D">
        <w:rPr>
          <w:rFonts w:ascii="Gill Sans MT" w:hAnsi="Gill Sans MT" w:cs="Arial"/>
          <w:kern w:val="0"/>
          <w:sz w:val="22"/>
          <w:szCs w:val="22"/>
          <w:rtl/>
          <w:lang w:val="en-US" w:eastAsia="en-US" w:bidi="ar-IQ"/>
        </w:rPr>
        <w:t xml:space="preserve">عة ومختومة يمكن تحميلها من </w:t>
      </w:r>
      <w:r w:rsidR="001B1D45" w:rsidRPr="00521C5D">
        <w:rPr>
          <w:rFonts w:ascii="Gill Sans MT" w:hAnsi="Gill Sans MT" w:cs="Arial"/>
          <w:kern w:val="0"/>
          <w:sz w:val="22"/>
          <w:szCs w:val="22"/>
          <w:rtl/>
          <w:lang w:val="en-US" w:eastAsia="en-US" w:bidi="ar-IQ"/>
        </w:rPr>
        <w:t xml:space="preserve">متستند ال </w:t>
      </w:r>
      <w:r w:rsidR="00951FDB" w:rsidRPr="00951FDB">
        <w:rPr>
          <w:rFonts w:ascii="Gill Sans MT" w:hAnsi="Gill Sans MT" w:cs="Arial"/>
          <w:kern w:val="0"/>
          <w:sz w:val="22"/>
          <w:szCs w:val="22"/>
          <w:lang w:val="en-US" w:eastAsia="en-US" w:bidi="ar-IQ"/>
        </w:rPr>
        <w:t>BIDDER RESPONSE</w:t>
      </w:r>
    </w:p>
    <w:p w14:paraId="0E2491CB" w14:textId="022F7F49" w:rsidR="00AE58C1" w:rsidRPr="00521C5D" w:rsidRDefault="001B1D45" w:rsidP="00951FDB">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7 . نسخة (مختومة و موقعة) من مستندات الـ </w:t>
      </w:r>
      <w:r w:rsidR="00951FDB">
        <w:rPr>
          <w:rFonts w:ascii="Gill Sans MT" w:hAnsi="Gill Sans MT" w:cs="Arial"/>
          <w:kern w:val="0"/>
          <w:sz w:val="22"/>
          <w:szCs w:val="22"/>
          <w:lang w:val="en-US" w:eastAsia="en-US" w:bidi="ar-IQ"/>
        </w:rPr>
        <w:t>BIDDER RESPONSE</w:t>
      </w:r>
      <w:r w:rsidR="004A79DB">
        <w:rPr>
          <w:rFonts w:ascii="Gill Sans MT" w:hAnsi="Gill Sans MT" w:cs="Arial" w:hint="cs"/>
          <w:kern w:val="0"/>
          <w:sz w:val="22"/>
          <w:szCs w:val="22"/>
          <w:rtl/>
          <w:lang w:val="en-US" w:eastAsia="en-US" w:bidi="ar-IQ"/>
        </w:rPr>
        <w:t>, مع جميع الكتب المطلوبه فيه</w:t>
      </w:r>
    </w:p>
    <w:p w14:paraId="0BE987EF" w14:textId="6E0DFD1A" w:rsidR="00521C5D" w:rsidRDefault="00AE58C1" w:rsidP="00F74F25">
      <w:pPr>
        <w:bidi/>
        <w:spacing w:line="240" w:lineRule="auto"/>
        <w:jc w:val="center"/>
        <w:rPr>
          <w:rFonts w:ascii="Gill Sans MT" w:hAnsi="Gill Sans MT" w:cs="Arial"/>
          <w:b/>
          <w:bCs/>
          <w:sz w:val="22"/>
          <w:szCs w:val="22"/>
          <w:rtl/>
        </w:rPr>
      </w:pPr>
      <w:r w:rsidRPr="00521C5D">
        <w:rPr>
          <w:rFonts w:ascii="Gill Sans MT" w:hAnsi="Gill Sans MT" w:cs="Arial"/>
          <w:sz w:val="22"/>
          <w:szCs w:val="22"/>
          <w:rtl/>
        </w:rPr>
        <w:t>الرجاء استخدام رقم العطاء</w:t>
      </w:r>
      <w:r w:rsidR="00DD4863" w:rsidRPr="00521C5D">
        <w:rPr>
          <w:rFonts w:ascii="Gill Sans MT" w:hAnsi="Gill Sans MT" w:cs="Arial"/>
          <w:sz w:val="22"/>
          <w:szCs w:val="22"/>
          <w:rtl/>
        </w:rPr>
        <w:t xml:space="preserve"> (المذكور ادناه)  </w:t>
      </w:r>
      <w:r w:rsidR="00A63B06" w:rsidRPr="00521C5D">
        <w:rPr>
          <w:rFonts w:ascii="Gill Sans MT" w:hAnsi="Gill Sans MT" w:cs="Arial"/>
          <w:sz w:val="22"/>
          <w:szCs w:val="22"/>
          <w:rtl/>
          <w:lang w:bidi="ar-IQ"/>
        </w:rPr>
        <w:t>على ا</w:t>
      </w:r>
      <w:r w:rsidR="00DD4863" w:rsidRPr="00521C5D">
        <w:rPr>
          <w:rFonts w:ascii="Gill Sans MT" w:hAnsi="Gill Sans MT" w:cs="Arial"/>
          <w:sz w:val="22"/>
          <w:szCs w:val="22"/>
          <w:rtl/>
        </w:rPr>
        <w:t xml:space="preserve">لعطاء المقدم, كل اوراق العروض يجب ان يكون مختوم وموقع من قبل الشركة, ويرسل الى </w:t>
      </w:r>
      <w:r w:rsidR="00A63B06" w:rsidRPr="00521C5D">
        <w:rPr>
          <w:rFonts w:ascii="Gill Sans MT" w:hAnsi="Gill Sans MT" w:cs="Arial"/>
          <w:sz w:val="22"/>
          <w:szCs w:val="22"/>
          <w:rtl/>
        </w:rPr>
        <w:t>الموقع</w:t>
      </w:r>
      <w:r w:rsidR="00DD4863" w:rsidRPr="00521C5D">
        <w:rPr>
          <w:rFonts w:ascii="Gill Sans MT" w:hAnsi="Gill Sans MT" w:cs="Arial"/>
          <w:sz w:val="22"/>
          <w:szCs w:val="22"/>
          <w:rtl/>
        </w:rPr>
        <w:t xml:space="preserve"> المذكور</w:t>
      </w:r>
      <w:r w:rsidR="00A63B06" w:rsidRPr="00521C5D">
        <w:rPr>
          <w:rFonts w:ascii="Gill Sans MT" w:hAnsi="Gill Sans MT" w:cs="Arial"/>
          <w:sz w:val="22"/>
          <w:szCs w:val="22"/>
          <w:rtl/>
        </w:rPr>
        <w:t xml:space="preserve"> اعلاه</w:t>
      </w:r>
      <w:r w:rsidR="00DD4863" w:rsidRPr="00521C5D">
        <w:rPr>
          <w:rFonts w:ascii="Gill Sans MT" w:hAnsi="Gill Sans MT" w:cs="Arial"/>
          <w:sz w:val="22"/>
          <w:szCs w:val="22"/>
          <w:rtl/>
        </w:rPr>
        <w:t xml:space="preserve">  </w:t>
      </w:r>
      <w:r w:rsidR="00521C5D" w:rsidRPr="00521C5D">
        <w:rPr>
          <w:rFonts w:ascii="Gill Sans MT" w:hAnsi="Gill Sans MT"/>
          <w:sz w:val="22"/>
          <w:szCs w:val="22"/>
        </w:rPr>
        <w:t xml:space="preserve"> </w:t>
      </w:r>
      <w:r w:rsidR="007E768C" w:rsidRPr="007E768C">
        <w:rPr>
          <w:rFonts w:ascii="Gill Sans MT" w:hAnsi="Gill Sans MT" w:cs="Arial"/>
          <w:b/>
          <w:bCs/>
          <w:sz w:val="22"/>
          <w:szCs w:val="22"/>
          <w:highlight w:val="yellow"/>
          <w:lang w:val="en-US"/>
        </w:rPr>
        <w:t>PR526878</w:t>
      </w:r>
    </w:p>
    <w:p w14:paraId="350CC465" w14:textId="117CD075" w:rsidR="00882F78" w:rsidRPr="00521C5D" w:rsidRDefault="00DD4863" w:rsidP="00F74F25">
      <w:pPr>
        <w:bidi/>
        <w:spacing w:line="240" w:lineRule="auto"/>
        <w:jc w:val="left"/>
        <w:rPr>
          <w:rFonts w:ascii="Gill Sans MT" w:hAnsi="Gill Sans MT" w:cs="Arial"/>
          <w:b/>
          <w:bCs/>
          <w:sz w:val="22"/>
          <w:szCs w:val="22"/>
          <w:lang w:val="en-US"/>
        </w:rPr>
      </w:pPr>
      <w:r w:rsidRPr="00521C5D">
        <w:rPr>
          <w:rFonts w:ascii="Gill Sans MT" w:hAnsi="Gill Sans MT" w:cs="Arial"/>
          <w:sz w:val="22"/>
          <w:szCs w:val="22"/>
          <w:rtl/>
        </w:rPr>
        <w:t xml:space="preserve">  الوثائق الكاملة للعطاء يجب ان تقدم الى مكتب منظمة انقاذ الطفل</w:t>
      </w:r>
      <w:r w:rsidR="00AE58C1" w:rsidRPr="00521C5D">
        <w:rPr>
          <w:rFonts w:ascii="Gill Sans MT" w:hAnsi="Gill Sans MT" w:cs="Arial"/>
          <w:sz w:val="22"/>
          <w:szCs w:val="22"/>
          <w:rtl/>
        </w:rPr>
        <w:t xml:space="preserve"> </w:t>
      </w:r>
      <w:r w:rsidR="00872B9D" w:rsidRPr="00521C5D">
        <w:rPr>
          <w:rFonts w:ascii="Gill Sans MT" w:hAnsi="Gill Sans MT" w:cs="Arial"/>
          <w:sz w:val="22"/>
          <w:szCs w:val="22"/>
          <w:rtl/>
          <w:lang w:bidi="ar-IQ"/>
        </w:rPr>
        <w:t>قبل</w:t>
      </w:r>
      <w:r w:rsidRPr="00521C5D">
        <w:rPr>
          <w:rFonts w:ascii="Gill Sans MT" w:hAnsi="Gill Sans MT" w:cs="Arial"/>
          <w:sz w:val="22"/>
          <w:szCs w:val="22"/>
          <w:rtl/>
        </w:rPr>
        <w:t xml:space="preserve"> موعد الاغلاق</w:t>
      </w:r>
      <w:r w:rsidR="00815214" w:rsidRPr="00521C5D">
        <w:rPr>
          <w:rFonts w:ascii="Gill Sans MT" w:hAnsi="Gill Sans MT" w:cs="Arial"/>
          <w:sz w:val="22"/>
          <w:szCs w:val="22"/>
          <w:rtl/>
        </w:rPr>
        <w:t xml:space="preserve"> </w:t>
      </w:r>
      <w:r w:rsidR="00571EE8">
        <w:rPr>
          <w:rFonts w:ascii="Gill Sans MT" w:hAnsi="Gill Sans MT" w:cs="Arial"/>
          <w:b/>
          <w:bCs/>
          <w:sz w:val="22"/>
          <w:szCs w:val="22"/>
          <w:highlight w:val="yellow"/>
          <w:lang w:bidi="ar-IQ"/>
        </w:rPr>
        <w:t>9</w:t>
      </w:r>
      <w:r w:rsidRPr="00E8767E">
        <w:rPr>
          <w:rFonts w:ascii="Gill Sans MT" w:hAnsi="Gill Sans MT" w:cs="Arial"/>
          <w:b/>
          <w:bCs/>
          <w:sz w:val="22"/>
          <w:szCs w:val="22"/>
          <w:highlight w:val="yellow"/>
          <w:rtl/>
        </w:rPr>
        <w:t>/</w:t>
      </w:r>
      <w:r w:rsidR="005E74C7">
        <w:rPr>
          <w:rFonts w:ascii="Gill Sans MT" w:hAnsi="Gill Sans MT" w:cs="Arial"/>
          <w:b/>
          <w:bCs/>
          <w:sz w:val="22"/>
          <w:szCs w:val="22"/>
          <w:highlight w:val="yellow"/>
        </w:rPr>
        <w:t>10</w:t>
      </w:r>
      <w:r w:rsidRPr="00E8767E">
        <w:rPr>
          <w:rFonts w:ascii="Gill Sans MT" w:hAnsi="Gill Sans MT" w:cs="Arial"/>
          <w:b/>
          <w:bCs/>
          <w:sz w:val="22"/>
          <w:szCs w:val="22"/>
          <w:highlight w:val="yellow"/>
          <w:rtl/>
        </w:rPr>
        <w:t>/20</w:t>
      </w:r>
      <w:r w:rsidRPr="006B493E">
        <w:rPr>
          <w:rFonts w:ascii="Gill Sans MT" w:hAnsi="Gill Sans MT" w:cs="Arial"/>
          <w:b/>
          <w:bCs/>
          <w:sz w:val="22"/>
          <w:szCs w:val="22"/>
          <w:highlight w:val="yellow"/>
          <w:rtl/>
        </w:rPr>
        <w:t>2</w:t>
      </w:r>
      <w:r w:rsidR="006B493E" w:rsidRPr="006B493E">
        <w:rPr>
          <w:rFonts w:ascii="Gill Sans MT" w:hAnsi="Gill Sans MT" w:cs="Arial" w:hint="cs"/>
          <w:b/>
          <w:bCs/>
          <w:sz w:val="22"/>
          <w:szCs w:val="22"/>
          <w:highlight w:val="yellow"/>
          <w:rtl/>
        </w:rPr>
        <w:t>4</w:t>
      </w:r>
      <w:r w:rsidR="0077269D" w:rsidRPr="00521C5D">
        <w:rPr>
          <w:rFonts w:ascii="Gill Sans MT" w:hAnsi="Gill Sans MT" w:cs="Arial"/>
          <w:b/>
          <w:bCs/>
          <w:sz w:val="22"/>
          <w:szCs w:val="22"/>
          <w:rtl/>
        </w:rPr>
        <w:t xml:space="preserve"> قبل</w:t>
      </w:r>
      <w:r w:rsidR="00964EB1" w:rsidRPr="00521C5D">
        <w:rPr>
          <w:rFonts w:ascii="Gill Sans MT" w:hAnsi="Gill Sans MT" w:cs="Arial"/>
          <w:sz w:val="22"/>
          <w:szCs w:val="22"/>
          <w:rtl/>
        </w:rPr>
        <w:t xml:space="preserve"> </w:t>
      </w:r>
      <w:r w:rsidR="0077269D" w:rsidRPr="00521C5D">
        <w:rPr>
          <w:rFonts w:ascii="Gill Sans MT" w:hAnsi="Gill Sans MT" w:cs="Arial"/>
          <w:sz w:val="22"/>
          <w:szCs w:val="22"/>
          <w:rtl/>
        </w:rPr>
        <w:t xml:space="preserve">الساعة </w:t>
      </w:r>
      <w:r w:rsidR="007F3DF7" w:rsidRPr="00521C5D">
        <w:rPr>
          <w:rFonts w:ascii="Gill Sans MT" w:hAnsi="Gill Sans MT" w:cs="Arial"/>
          <w:sz w:val="22"/>
          <w:szCs w:val="22"/>
          <w:rtl/>
        </w:rPr>
        <w:t>4</w:t>
      </w:r>
      <w:r w:rsidR="0077269D" w:rsidRPr="00521C5D">
        <w:rPr>
          <w:rFonts w:ascii="Gill Sans MT" w:hAnsi="Gill Sans MT" w:cs="Arial"/>
          <w:sz w:val="22"/>
          <w:szCs w:val="22"/>
          <w:rtl/>
        </w:rPr>
        <w:t xml:space="preserve">:30 </w:t>
      </w:r>
      <w:r w:rsidR="0077269D" w:rsidRPr="00521C5D">
        <w:rPr>
          <w:rFonts w:ascii="Gill Sans MT" w:hAnsi="Gill Sans MT" w:cs="Arial"/>
          <w:sz w:val="22"/>
          <w:szCs w:val="22"/>
          <w:rtl/>
          <w:lang w:val="en-US" w:bidi="ar-IQ"/>
        </w:rPr>
        <w:t>مساءا</w:t>
      </w:r>
    </w:p>
    <w:sectPr w:rsidR="00882F78" w:rsidRPr="00521C5D" w:rsidSect="00331BD6">
      <w:headerReference w:type="default" r:id="rId13"/>
      <w:footerReference w:type="default" r:id="rId14"/>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0E4F57" w14:textId="77777777" w:rsidR="00331BD6" w:rsidRDefault="00331BD6">
      <w:r>
        <w:separator/>
      </w:r>
    </w:p>
  </w:endnote>
  <w:endnote w:type="continuationSeparator" w:id="0">
    <w:p w14:paraId="61B72C2E" w14:textId="77777777" w:rsidR="00331BD6" w:rsidRDefault="00331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526AE5" w14:textId="628DAFAB" w:rsidR="00F32D5C" w:rsidRPr="00E622F3" w:rsidRDefault="002E0FDD" w:rsidP="00F74F25">
    <w:pPr>
      <w:pStyle w:val="Header"/>
      <w:rPr>
        <w:b/>
        <w:bCs/>
      </w:rPr>
    </w:pPr>
    <w:r>
      <w:tab/>
    </w:r>
    <w:sdt>
      <w:sdtPr>
        <w:rPr>
          <w:b/>
          <w:bCs/>
          <w:highlight w:val="yellow"/>
        </w:rPr>
        <w:id w:val="1474643746"/>
        <w:docPartObj>
          <w:docPartGallery w:val="Page Numbers (Bottom of Page)"/>
          <w:docPartUnique/>
        </w:docPartObj>
      </w:sdtPr>
      <w:sdtEndPr>
        <w:rPr>
          <w:noProof/>
        </w:rPr>
      </w:sdtEndPr>
      <w:sdtContent>
        <w:r w:rsidR="00633809" w:rsidRPr="007E768C">
          <w:rPr>
            <w:rFonts w:ascii="Gill Sans MT" w:hAnsi="Gill Sans MT"/>
            <w:b/>
            <w:bCs/>
            <w:noProof/>
            <w:sz w:val="22"/>
            <w:szCs w:val="22"/>
            <w:highlight w:val="yellow"/>
            <w:lang w:val="en-US" w:eastAsia="en-US"/>
          </w:rPr>
          <w:drawing>
            <wp:anchor distT="0" distB="0" distL="114300" distR="114300" simplePos="0" relativeHeight="251661312" behindDoc="1" locked="1" layoutInCell="1" allowOverlap="1" wp14:anchorId="5BC8B3CB" wp14:editId="3DA65DF8">
              <wp:simplePos x="0" y="0"/>
              <wp:positionH relativeFrom="page">
                <wp:posOffset>4711700</wp:posOffset>
              </wp:positionH>
              <wp:positionV relativeFrom="page">
                <wp:posOffset>131445</wp:posOffset>
              </wp:positionV>
              <wp:extent cx="2512695" cy="431800"/>
              <wp:effectExtent l="0" t="0" r="190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7E768C" w:rsidRPr="007E768C">
          <w:rPr>
            <w:highlight w:val="yellow"/>
          </w:rPr>
          <w:t xml:space="preserve"> </w:t>
        </w:r>
        <w:r w:rsidR="007E768C" w:rsidRPr="007E768C">
          <w:rPr>
            <w:rFonts w:ascii="Gill Sans MT" w:hAnsi="Gill Sans MT"/>
            <w:b/>
            <w:bCs/>
            <w:noProof/>
            <w:sz w:val="22"/>
            <w:szCs w:val="22"/>
            <w:highlight w:val="yellow"/>
            <w:lang w:val="en-US" w:eastAsia="en-US"/>
          </w:rPr>
          <w:t>PR526878</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769001" w14:textId="77777777" w:rsidR="00331BD6" w:rsidRDefault="00331BD6">
      <w:r>
        <w:separator/>
      </w:r>
    </w:p>
  </w:footnote>
  <w:footnote w:type="continuationSeparator" w:id="0">
    <w:p w14:paraId="1A0A680E" w14:textId="77777777" w:rsidR="00331BD6" w:rsidRDefault="00331B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B5245" w14:textId="762149A3" w:rsidR="002D2FFD" w:rsidRPr="00B736CE" w:rsidRDefault="00521C5D" w:rsidP="00F74F25">
    <w:pPr>
      <w:pStyle w:val="Header"/>
    </w:pPr>
    <w:r w:rsidRPr="00521C5D">
      <w:rPr>
        <w:rFonts w:ascii="Gill Sans MT" w:hAnsi="Gill Sans MT"/>
        <w:noProof/>
        <w:sz w:val="22"/>
        <w:szCs w:val="22"/>
        <w:lang w:val="en-US" w:eastAsia="en-US"/>
      </w:rPr>
      <w:drawing>
        <wp:anchor distT="0" distB="0" distL="114300" distR="114300" simplePos="0" relativeHeight="251659264" behindDoc="1" locked="1" layoutInCell="1" allowOverlap="1" wp14:anchorId="0DC3F86D" wp14:editId="4CE9B1F0">
          <wp:simplePos x="0" y="0"/>
          <wp:positionH relativeFrom="page">
            <wp:posOffset>4711700</wp:posOffset>
          </wp:positionH>
          <wp:positionV relativeFrom="page">
            <wp:posOffset>131445</wp:posOffset>
          </wp:positionV>
          <wp:extent cx="2512695" cy="431800"/>
          <wp:effectExtent l="0" t="0" r="1905"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7E768C" w:rsidRPr="007E768C">
      <w:rPr>
        <w:rFonts w:ascii="Gill Sans MT" w:hAnsi="Gill Sans MT" w:cs="Arial"/>
        <w:b/>
        <w:bCs/>
        <w:sz w:val="22"/>
        <w:szCs w:val="22"/>
        <w:lang w:val="en-US"/>
      </w:rPr>
      <w:t>PR52687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72B0E"/>
    <w:multiLevelType w:val="hybridMultilevel"/>
    <w:tmpl w:val="2DE296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5514E6"/>
    <w:multiLevelType w:val="hybridMultilevel"/>
    <w:tmpl w:val="F2C4CD76"/>
    <w:lvl w:ilvl="0" w:tplc="08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20C79B8"/>
    <w:multiLevelType w:val="hybridMultilevel"/>
    <w:tmpl w:val="981CF104"/>
    <w:lvl w:ilvl="0" w:tplc="4426BA4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37285C"/>
    <w:multiLevelType w:val="hybridMultilevel"/>
    <w:tmpl w:val="EBAA962C"/>
    <w:lvl w:ilvl="0" w:tplc="342AAA76">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C16C2F"/>
    <w:multiLevelType w:val="hybridMultilevel"/>
    <w:tmpl w:val="9C62DD84"/>
    <w:lvl w:ilvl="0" w:tplc="C3F2CD46">
      <w:start w:val="1"/>
      <w:numFmt w:val="bullet"/>
      <w:lvlText w:val=""/>
      <w:lvlJc w:val="left"/>
      <w:pPr>
        <w:tabs>
          <w:tab w:val="num" w:pos="360"/>
        </w:tabs>
        <w:ind w:left="360" w:hanging="360"/>
      </w:pPr>
      <w:rPr>
        <w:rFonts w:ascii="Symbol" w:hAnsi="Symbol"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6" w15:restartNumberingAfterBreak="0">
    <w:nsid w:val="36077B3D"/>
    <w:multiLevelType w:val="hybridMultilevel"/>
    <w:tmpl w:val="3B6AA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7712D98"/>
    <w:multiLevelType w:val="hybridMultilevel"/>
    <w:tmpl w:val="A9908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D6E4A3D"/>
    <w:multiLevelType w:val="hybridMultilevel"/>
    <w:tmpl w:val="AF6A1CC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4F066189"/>
    <w:multiLevelType w:val="hybridMultilevel"/>
    <w:tmpl w:val="3B767914"/>
    <w:lvl w:ilvl="0" w:tplc="08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 w15:restartNumberingAfterBreak="0">
    <w:nsid w:val="506624C9"/>
    <w:multiLevelType w:val="hybridMultilevel"/>
    <w:tmpl w:val="FC9C7FE8"/>
    <w:lvl w:ilvl="0" w:tplc="08090019">
      <w:start w:val="1"/>
      <w:numFmt w:val="decimal"/>
      <w:lvlText w:val="%1."/>
      <w:lvlJc w:val="left"/>
      <w:pPr>
        <w:tabs>
          <w:tab w:val="num" w:pos="360"/>
        </w:tabs>
        <w:ind w:left="360" w:hanging="360"/>
      </w:pPr>
      <w:rPr>
        <w:rFonts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1" w15:restartNumberingAfterBreak="0">
    <w:nsid w:val="72950929"/>
    <w:multiLevelType w:val="hybridMultilevel"/>
    <w:tmpl w:val="E0A81E44"/>
    <w:lvl w:ilvl="0" w:tplc="04090001">
      <w:start w:val="1"/>
      <w:numFmt w:val="bullet"/>
      <w:lvlText w:val=""/>
      <w:lvlJc w:val="left"/>
      <w:pPr>
        <w:ind w:left="450" w:hanging="360"/>
      </w:pPr>
      <w:rPr>
        <w:rFonts w:ascii="Symbol" w:hAnsi="Symbol" w:hint="default"/>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A333FC7"/>
    <w:multiLevelType w:val="hybridMultilevel"/>
    <w:tmpl w:val="0388C77A"/>
    <w:lvl w:ilvl="0" w:tplc="1B5C10C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A684193"/>
    <w:multiLevelType w:val="hybridMultilevel"/>
    <w:tmpl w:val="13363B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AE3267E"/>
    <w:multiLevelType w:val="hybridMultilevel"/>
    <w:tmpl w:val="D17C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FB46CD"/>
    <w:multiLevelType w:val="hybridMultilevel"/>
    <w:tmpl w:val="83BC5D34"/>
    <w:lvl w:ilvl="0" w:tplc="0E0AE7E0">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04872640">
    <w:abstractNumId w:val="1"/>
  </w:num>
  <w:num w:numId="2" w16cid:durableId="515656830">
    <w:abstractNumId w:val="12"/>
  </w:num>
  <w:num w:numId="3" w16cid:durableId="247934493">
    <w:abstractNumId w:val="5"/>
  </w:num>
  <w:num w:numId="4" w16cid:durableId="854806198">
    <w:abstractNumId w:val="3"/>
  </w:num>
  <w:num w:numId="5" w16cid:durableId="629212164">
    <w:abstractNumId w:val="4"/>
  </w:num>
  <w:num w:numId="6" w16cid:durableId="1105343527">
    <w:abstractNumId w:val="11"/>
  </w:num>
  <w:num w:numId="7" w16cid:durableId="400523012">
    <w:abstractNumId w:val="14"/>
  </w:num>
  <w:num w:numId="8" w16cid:durableId="1432043533">
    <w:abstractNumId w:val="10"/>
  </w:num>
  <w:num w:numId="9" w16cid:durableId="2019886902">
    <w:abstractNumId w:val="2"/>
  </w:num>
  <w:num w:numId="10" w16cid:durableId="918253790">
    <w:abstractNumId w:val="9"/>
  </w:num>
  <w:num w:numId="11" w16cid:durableId="1707490166">
    <w:abstractNumId w:val="11"/>
  </w:num>
  <w:num w:numId="12" w16cid:durableId="1274747813">
    <w:abstractNumId w:val="15"/>
  </w:num>
  <w:num w:numId="13" w16cid:durableId="1765952288">
    <w:abstractNumId w:val="13"/>
  </w:num>
  <w:num w:numId="14" w16cid:durableId="1300526995">
    <w:abstractNumId w:val="16"/>
  </w:num>
  <w:num w:numId="15" w16cid:durableId="742719713">
    <w:abstractNumId w:val="8"/>
  </w:num>
  <w:num w:numId="16" w16cid:durableId="154804648">
    <w:abstractNumId w:val="7"/>
  </w:num>
  <w:num w:numId="17" w16cid:durableId="1618484779">
    <w:abstractNumId w:val="6"/>
  </w:num>
  <w:num w:numId="18" w16cid:durableId="8046629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tTSwNDcxMDAwNTFW0lEKTi0uzszPAykwMq8FAMLuX3ktAAAA"/>
  </w:docVars>
  <w:rsids>
    <w:rsidRoot w:val="001D7708"/>
    <w:rsid w:val="00001D35"/>
    <w:rsid w:val="000214C9"/>
    <w:rsid w:val="00030696"/>
    <w:rsid w:val="00040F74"/>
    <w:rsid w:val="000507C0"/>
    <w:rsid w:val="00051266"/>
    <w:rsid w:val="000631BB"/>
    <w:rsid w:val="00064077"/>
    <w:rsid w:val="00064B20"/>
    <w:rsid w:val="00065C8F"/>
    <w:rsid w:val="00081430"/>
    <w:rsid w:val="00090967"/>
    <w:rsid w:val="000B1763"/>
    <w:rsid w:val="000C0948"/>
    <w:rsid w:val="000C26B6"/>
    <w:rsid w:val="000C2F97"/>
    <w:rsid w:val="000E4458"/>
    <w:rsid w:val="001024DB"/>
    <w:rsid w:val="00125E42"/>
    <w:rsid w:val="00131C5D"/>
    <w:rsid w:val="00135B6F"/>
    <w:rsid w:val="00145FC6"/>
    <w:rsid w:val="001552BA"/>
    <w:rsid w:val="00157AE3"/>
    <w:rsid w:val="00171DCA"/>
    <w:rsid w:val="00173AAF"/>
    <w:rsid w:val="00175E6B"/>
    <w:rsid w:val="00186FDA"/>
    <w:rsid w:val="0019378C"/>
    <w:rsid w:val="001A3BF1"/>
    <w:rsid w:val="001B18F5"/>
    <w:rsid w:val="001B1D45"/>
    <w:rsid w:val="001B36C6"/>
    <w:rsid w:val="001C0CAF"/>
    <w:rsid w:val="001C126D"/>
    <w:rsid w:val="001C5467"/>
    <w:rsid w:val="001D7708"/>
    <w:rsid w:val="001E5EC5"/>
    <w:rsid w:val="001F0B50"/>
    <w:rsid w:val="001F4F6B"/>
    <w:rsid w:val="001F508D"/>
    <w:rsid w:val="0020682A"/>
    <w:rsid w:val="00210A11"/>
    <w:rsid w:val="00216E2F"/>
    <w:rsid w:val="002263B5"/>
    <w:rsid w:val="002367D3"/>
    <w:rsid w:val="0023733C"/>
    <w:rsid w:val="00283DD9"/>
    <w:rsid w:val="002934AF"/>
    <w:rsid w:val="002C1060"/>
    <w:rsid w:val="002D2FFD"/>
    <w:rsid w:val="002D737A"/>
    <w:rsid w:val="002E0FDD"/>
    <w:rsid w:val="002E184C"/>
    <w:rsid w:val="002F248C"/>
    <w:rsid w:val="002F7BEC"/>
    <w:rsid w:val="00322A48"/>
    <w:rsid w:val="00326883"/>
    <w:rsid w:val="00331BD6"/>
    <w:rsid w:val="00334E0E"/>
    <w:rsid w:val="00345419"/>
    <w:rsid w:val="003616F9"/>
    <w:rsid w:val="00366CE8"/>
    <w:rsid w:val="003677D7"/>
    <w:rsid w:val="00374C81"/>
    <w:rsid w:val="003B2229"/>
    <w:rsid w:val="003C345E"/>
    <w:rsid w:val="003C457F"/>
    <w:rsid w:val="003D5D31"/>
    <w:rsid w:val="003D6059"/>
    <w:rsid w:val="003E69AA"/>
    <w:rsid w:val="003F2E5D"/>
    <w:rsid w:val="003F3876"/>
    <w:rsid w:val="00405137"/>
    <w:rsid w:val="00410132"/>
    <w:rsid w:val="004154B0"/>
    <w:rsid w:val="00424DEF"/>
    <w:rsid w:val="00426E1C"/>
    <w:rsid w:val="004347B5"/>
    <w:rsid w:val="00444303"/>
    <w:rsid w:val="004557BA"/>
    <w:rsid w:val="004566F7"/>
    <w:rsid w:val="00467686"/>
    <w:rsid w:val="004711CD"/>
    <w:rsid w:val="00475165"/>
    <w:rsid w:val="0049200C"/>
    <w:rsid w:val="00495DC8"/>
    <w:rsid w:val="00496789"/>
    <w:rsid w:val="004A525A"/>
    <w:rsid w:val="004A79DB"/>
    <w:rsid w:val="004B588A"/>
    <w:rsid w:val="004C781F"/>
    <w:rsid w:val="004D2F1C"/>
    <w:rsid w:val="004D4C36"/>
    <w:rsid w:val="004D5A48"/>
    <w:rsid w:val="004E3010"/>
    <w:rsid w:val="004E71AA"/>
    <w:rsid w:val="004F314D"/>
    <w:rsid w:val="004F5793"/>
    <w:rsid w:val="005056AF"/>
    <w:rsid w:val="00505F46"/>
    <w:rsid w:val="00515D4A"/>
    <w:rsid w:val="0051769A"/>
    <w:rsid w:val="00521C5D"/>
    <w:rsid w:val="00523282"/>
    <w:rsid w:val="005318D3"/>
    <w:rsid w:val="00541E01"/>
    <w:rsid w:val="00546365"/>
    <w:rsid w:val="0054717C"/>
    <w:rsid w:val="0056438A"/>
    <w:rsid w:val="00570402"/>
    <w:rsid w:val="00571EE8"/>
    <w:rsid w:val="00581D53"/>
    <w:rsid w:val="0058557F"/>
    <w:rsid w:val="00585D18"/>
    <w:rsid w:val="0059269E"/>
    <w:rsid w:val="00592FE0"/>
    <w:rsid w:val="005970C8"/>
    <w:rsid w:val="005A7B35"/>
    <w:rsid w:val="005B4580"/>
    <w:rsid w:val="005B754E"/>
    <w:rsid w:val="005D1A8C"/>
    <w:rsid w:val="005E33E8"/>
    <w:rsid w:val="005E74C7"/>
    <w:rsid w:val="005F1C1B"/>
    <w:rsid w:val="005F323C"/>
    <w:rsid w:val="005F6910"/>
    <w:rsid w:val="00605483"/>
    <w:rsid w:val="006121D1"/>
    <w:rsid w:val="0061474C"/>
    <w:rsid w:val="0062570E"/>
    <w:rsid w:val="00626F67"/>
    <w:rsid w:val="00633809"/>
    <w:rsid w:val="006374BF"/>
    <w:rsid w:val="00642D7C"/>
    <w:rsid w:val="00655C25"/>
    <w:rsid w:val="0066609D"/>
    <w:rsid w:val="006774CA"/>
    <w:rsid w:val="0068413A"/>
    <w:rsid w:val="006B2580"/>
    <w:rsid w:val="006B493E"/>
    <w:rsid w:val="006D0A7A"/>
    <w:rsid w:val="006D14AE"/>
    <w:rsid w:val="006D3895"/>
    <w:rsid w:val="006E0B83"/>
    <w:rsid w:val="006E3ED0"/>
    <w:rsid w:val="00700CC1"/>
    <w:rsid w:val="00706AE8"/>
    <w:rsid w:val="00720623"/>
    <w:rsid w:val="00722C2F"/>
    <w:rsid w:val="007241DE"/>
    <w:rsid w:val="0073099C"/>
    <w:rsid w:val="00731CE2"/>
    <w:rsid w:val="00731E16"/>
    <w:rsid w:val="00743EB7"/>
    <w:rsid w:val="00756340"/>
    <w:rsid w:val="007600F6"/>
    <w:rsid w:val="00761119"/>
    <w:rsid w:val="0077269D"/>
    <w:rsid w:val="007A65BE"/>
    <w:rsid w:val="007B5ACF"/>
    <w:rsid w:val="007B659B"/>
    <w:rsid w:val="007C0CD6"/>
    <w:rsid w:val="007E57F1"/>
    <w:rsid w:val="007E59CE"/>
    <w:rsid w:val="007E5E0D"/>
    <w:rsid w:val="007E768C"/>
    <w:rsid w:val="007F26CC"/>
    <w:rsid w:val="007F3DF7"/>
    <w:rsid w:val="007F4523"/>
    <w:rsid w:val="00807025"/>
    <w:rsid w:val="00807E5D"/>
    <w:rsid w:val="00811AC9"/>
    <w:rsid w:val="00813FD8"/>
    <w:rsid w:val="00814DE2"/>
    <w:rsid w:val="00815214"/>
    <w:rsid w:val="00822099"/>
    <w:rsid w:val="00826072"/>
    <w:rsid w:val="00830174"/>
    <w:rsid w:val="008338BD"/>
    <w:rsid w:val="00841DC8"/>
    <w:rsid w:val="008468F1"/>
    <w:rsid w:val="00855E4E"/>
    <w:rsid w:val="008600AC"/>
    <w:rsid w:val="008619ED"/>
    <w:rsid w:val="008628C1"/>
    <w:rsid w:val="0087090E"/>
    <w:rsid w:val="00872B9D"/>
    <w:rsid w:val="00875D4E"/>
    <w:rsid w:val="00876563"/>
    <w:rsid w:val="0087704C"/>
    <w:rsid w:val="00882855"/>
    <w:rsid w:val="00882F78"/>
    <w:rsid w:val="00883097"/>
    <w:rsid w:val="008A0326"/>
    <w:rsid w:val="008A1412"/>
    <w:rsid w:val="008A28C8"/>
    <w:rsid w:val="008A4498"/>
    <w:rsid w:val="008B3661"/>
    <w:rsid w:val="008D2FA2"/>
    <w:rsid w:val="008D40F3"/>
    <w:rsid w:val="008F0635"/>
    <w:rsid w:val="00900B15"/>
    <w:rsid w:val="0092124A"/>
    <w:rsid w:val="00935E6C"/>
    <w:rsid w:val="009478E7"/>
    <w:rsid w:val="00951BD4"/>
    <w:rsid w:val="00951FDB"/>
    <w:rsid w:val="00952FBD"/>
    <w:rsid w:val="0096024F"/>
    <w:rsid w:val="00964EB1"/>
    <w:rsid w:val="00976721"/>
    <w:rsid w:val="00994173"/>
    <w:rsid w:val="009B6A6A"/>
    <w:rsid w:val="009C609B"/>
    <w:rsid w:val="009D0187"/>
    <w:rsid w:val="009D09F6"/>
    <w:rsid w:val="009F62F1"/>
    <w:rsid w:val="009F75FC"/>
    <w:rsid w:val="00A23D75"/>
    <w:rsid w:val="00A271B2"/>
    <w:rsid w:val="00A32BDB"/>
    <w:rsid w:val="00A359E6"/>
    <w:rsid w:val="00A36786"/>
    <w:rsid w:val="00A37641"/>
    <w:rsid w:val="00A47D73"/>
    <w:rsid w:val="00A63B06"/>
    <w:rsid w:val="00A70F16"/>
    <w:rsid w:val="00A75C4A"/>
    <w:rsid w:val="00A8132E"/>
    <w:rsid w:val="00A94353"/>
    <w:rsid w:val="00AA1BF2"/>
    <w:rsid w:val="00AB0F29"/>
    <w:rsid w:val="00AB195D"/>
    <w:rsid w:val="00AC6DEF"/>
    <w:rsid w:val="00AE2067"/>
    <w:rsid w:val="00AE58C1"/>
    <w:rsid w:val="00AF3570"/>
    <w:rsid w:val="00B019B6"/>
    <w:rsid w:val="00B0329F"/>
    <w:rsid w:val="00B03D0E"/>
    <w:rsid w:val="00B421EE"/>
    <w:rsid w:val="00B44C09"/>
    <w:rsid w:val="00B53301"/>
    <w:rsid w:val="00B736CE"/>
    <w:rsid w:val="00B80E52"/>
    <w:rsid w:val="00B87896"/>
    <w:rsid w:val="00BA25A8"/>
    <w:rsid w:val="00BC68C7"/>
    <w:rsid w:val="00BD2ED5"/>
    <w:rsid w:val="00BD5BD6"/>
    <w:rsid w:val="00BE398B"/>
    <w:rsid w:val="00C13238"/>
    <w:rsid w:val="00C201F9"/>
    <w:rsid w:val="00C27A03"/>
    <w:rsid w:val="00C3014C"/>
    <w:rsid w:val="00C3416E"/>
    <w:rsid w:val="00C34E9D"/>
    <w:rsid w:val="00C4673F"/>
    <w:rsid w:val="00C7212D"/>
    <w:rsid w:val="00C80063"/>
    <w:rsid w:val="00C86C48"/>
    <w:rsid w:val="00C8773F"/>
    <w:rsid w:val="00C9011C"/>
    <w:rsid w:val="00C9196C"/>
    <w:rsid w:val="00C91D84"/>
    <w:rsid w:val="00CA52AA"/>
    <w:rsid w:val="00CB0531"/>
    <w:rsid w:val="00CD143C"/>
    <w:rsid w:val="00CD2B14"/>
    <w:rsid w:val="00CF45B2"/>
    <w:rsid w:val="00CF55FC"/>
    <w:rsid w:val="00CF6FF7"/>
    <w:rsid w:val="00D03381"/>
    <w:rsid w:val="00D11213"/>
    <w:rsid w:val="00D24ECC"/>
    <w:rsid w:val="00D3461F"/>
    <w:rsid w:val="00D51FF0"/>
    <w:rsid w:val="00D6667B"/>
    <w:rsid w:val="00D726E4"/>
    <w:rsid w:val="00D93D40"/>
    <w:rsid w:val="00DA369C"/>
    <w:rsid w:val="00DB2CE5"/>
    <w:rsid w:val="00DC6C2F"/>
    <w:rsid w:val="00DC760F"/>
    <w:rsid w:val="00DD4863"/>
    <w:rsid w:val="00DE1158"/>
    <w:rsid w:val="00DE5016"/>
    <w:rsid w:val="00DF4655"/>
    <w:rsid w:val="00DF5892"/>
    <w:rsid w:val="00DF60D6"/>
    <w:rsid w:val="00E136F3"/>
    <w:rsid w:val="00E15EFE"/>
    <w:rsid w:val="00E179E3"/>
    <w:rsid w:val="00E308C3"/>
    <w:rsid w:val="00E34EDF"/>
    <w:rsid w:val="00E36EB4"/>
    <w:rsid w:val="00E4623C"/>
    <w:rsid w:val="00E46851"/>
    <w:rsid w:val="00E5460A"/>
    <w:rsid w:val="00E55C2A"/>
    <w:rsid w:val="00E622F3"/>
    <w:rsid w:val="00E66987"/>
    <w:rsid w:val="00E673DF"/>
    <w:rsid w:val="00E71F00"/>
    <w:rsid w:val="00E763BB"/>
    <w:rsid w:val="00E85DA5"/>
    <w:rsid w:val="00E8767E"/>
    <w:rsid w:val="00EA2720"/>
    <w:rsid w:val="00EB0007"/>
    <w:rsid w:val="00EB2399"/>
    <w:rsid w:val="00EC164B"/>
    <w:rsid w:val="00EC1AA5"/>
    <w:rsid w:val="00EC5294"/>
    <w:rsid w:val="00ED4D58"/>
    <w:rsid w:val="00ED77D2"/>
    <w:rsid w:val="00EE5493"/>
    <w:rsid w:val="00F01923"/>
    <w:rsid w:val="00F075C4"/>
    <w:rsid w:val="00F270EC"/>
    <w:rsid w:val="00F32D5C"/>
    <w:rsid w:val="00F35276"/>
    <w:rsid w:val="00F37F46"/>
    <w:rsid w:val="00F512AB"/>
    <w:rsid w:val="00F60841"/>
    <w:rsid w:val="00F608C1"/>
    <w:rsid w:val="00F61B35"/>
    <w:rsid w:val="00F66E72"/>
    <w:rsid w:val="00F74F25"/>
    <w:rsid w:val="00F93856"/>
    <w:rsid w:val="00FA23D0"/>
    <w:rsid w:val="00FA3A68"/>
    <w:rsid w:val="00FB0356"/>
    <w:rsid w:val="00FB5D99"/>
    <w:rsid w:val="00FB674A"/>
    <w:rsid w:val="00FB76DA"/>
    <w:rsid w:val="00FC32F5"/>
    <w:rsid w:val="00FD33CF"/>
    <w:rsid w:val="00FF1F48"/>
    <w:rsid w:val="00FF2C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D7DC9C"/>
  <w15:docId w15:val="{07769364-581C-4D58-B100-352E1ABB9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C81"/>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character" w:customStyle="1" w:styleId="UnresolvedMention1">
    <w:name w:val="Unresolved Mention1"/>
    <w:basedOn w:val="DefaultParagraphFont"/>
    <w:uiPriority w:val="99"/>
    <w:semiHidden/>
    <w:unhideWhenUsed/>
    <w:rsid w:val="002E0FDD"/>
    <w:rPr>
      <w:color w:val="808080"/>
      <w:shd w:val="clear" w:color="auto" w:fill="E6E6E6"/>
    </w:rPr>
  </w:style>
  <w:style w:type="character" w:styleId="CommentReference">
    <w:name w:val="annotation reference"/>
    <w:basedOn w:val="DefaultParagraphFont"/>
    <w:semiHidden/>
    <w:unhideWhenUsed/>
    <w:rsid w:val="00157AE3"/>
    <w:rPr>
      <w:sz w:val="16"/>
      <w:szCs w:val="16"/>
    </w:rPr>
  </w:style>
  <w:style w:type="paragraph" w:styleId="CommentText">
    <w:name w:val="annotation text"/>
    <w:basedOn w:val="Normal"/>
    <w:link w:val="CommentTextChar"/>
    <w:semiHidden/>
    <w:unhideWhenUsed/>
    <w:rsid w:val="00157AE3"/>
    <w:pPr>
      <w:spacing w:line="240" w:lineRule="auto"/>
    </w:pPr>
  </w:style>
  <w:style w:type="character" w:customStyle="1" w:styleId="CommentTextChar">
    <w:name w:val="Comment Text Char"/>
    <w:basedOn w:val="DefaultParagraphFont"/>
    <w:link w:val="CommentText"/>
    <w:semiHidden/>
    <w:rsid w:val="00157AE3"/>
    <w:rPr>
      <w:rFonts w:ascii="Arial" w:hAnsi="Arial"/>
      <w:kern w:val="16"/>
      <w:lang w:eastAsia="zh-CN"/>
    </w:rPr>
  </w:style>
  <w:style w:type="paragraph" w:styleId="CommentSubject">
    <w:name w:val="annotation subject"/>
    <w:basedOn w:val="CommentText"/>
    <w:next w:val="CommentText"/>
    <w:link w:val="CommentSubjectChar"/>
    <w:semiHidden/>
    <w:unhideWhenUsed/>
    <w:rsid w:val="00157AE3"/>
    <w:rPr>
      <w:b/>
      <w:bCs/>
    </w:rPr>
  </w:style>
  <w:style w:type="character" w:customStyle="1" w:styleId="CommentSubjectChar">
    <w:name w:val="Comment Subject Char"/>
    <w:basedOn w:val="CommentTextChar"/>
    <w:link w:val="CommentSubject"/>
    <w:semiHidden/>
    <w:rsid w:val="00157AE3"/>
    <w:rPr>
      <w:rFonts w:ascii="Arial" w:hAnsi="Arial"/>
      <w:b/>
      <w:bCs/>
      <w:kern w:val="16"/>
      <w:lang w:eastAsia="zh-CN"/>
    </w:rPr>
  </w:style>
  <w:style w:type="paragraph" w:styleId="ListParagraph">
    <w:name w:val="List Paragraph"/>
    <w:basedOn w:val="Normal"/>
    <w:uiPriority w:val="34"/>
    <w:qFormat/>
    <w:rsid w:val="0056438A"/>
    <w:pPr>
      <w:ind w:left="720"/>
      <w:contextualSpacing/>
    </w:pPr>
  </w:style>
  <w:style w:type="paragraph" w:styleId="Revision">
    <w:name w:val="Revision"/>
    <w:hidden/>
    <w:uiPriority w:val="99"/>
    <w:semiHidden/>
    <w:rsid w:val="00AE2067"/>
    <w:rPr>
      <w:rFonts w:ascii="Arial" w:hAnsi="Arial"/>
      <w:kern w:val="16"/>
      <w:lang w:eastAsia="zh-CN"/>
    </w:rPr>
  </w:style>
  <w:style w:type="character" w:styleId="FollowedHyperlink">
    <w:name w:val="FollowedHyperlink"/>
    <w:basedOn w:val="DefaultParagraphFont"/>
    <w:semiHidden/>
    <w:unhideWhenUsed/>
    <w:rsid w:val="007E5E0D"/>
    <w:rPr>
      <w:color w:val="800080" w:themeColor="followedHyperlink"/>
      <w:u w:val="single"/>
    </w:rPr>
  </w:style>
  <w:style w:type="character" w:customStyle="1" w:styleId="HeaderChar">
    <w:name w:val="Header Char"/>
    <w:basedOn w:val="DefaultParagraphFont"/>
    <w:link w:val="Header"/>
    <w:rsid w:val="00633809"/>
    <w:rPr>
      <w:rFonts w:ascii="Arial" w:hAnsi="Arial"/>
      <w:kern w:val="16"/>
      <w:lang w:eastAsia="zh-CN"/>
    </w:rPr>
  </w:style>
  <w:style w:type="character" w:styleId="UnresolvedMention">
    <w:name w:val="Unresolved Mention"/>
    <w:basedOn w:val="DefaultParagraphFont"/>
    <w:uiPriority w:val="99"/>
    <w:semiHidden/>
    <w:unhideWhenUsed/>
    <w:rsid w:val="00E622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252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ervice.ariba.com/Supplier.aw/125007034/aw?awh=r&amp;awssk=3Xf7Dy0G&amp;dard=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kirkuk@savethechildren.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5150674-973b-415f-9442-53a3fc54a49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807575619095D4EBD4E2692A086FAC0" ma:contentTypeVersion="18" ma:contentTypeDescription="Create a new document." ma:contentTypeScope="" ma:versionID="97ab77d1dd6d798435e3151c580f8408">
  <xsd:schema xmlns:xsd="http://www.w3.org/2001/XMLSchema" xmlns:xs="http://www.w3.org/2001/XMLSchema" xmlns:p="http://schemas.microsoft.com/office/2006/metadata/properties" xmlns:ns3="15150674-973b-415f-9442-53a3fc54a49e" xmlns:ns4="e212ef7e-8a3c-45a0-bbd8-9c970c8d7996" targetNamespace="http://schemas.microsoft.com/office/2006/metadata/properties" ma:root="true" ma:fieldsID="317f6522f2ee77c52b8e8305be45f0e1" ns3:_="" ns4:_="">
    <xsd:import namespace="15150674-973b-415f-9442-53a3fc54a49e"/>
    <xsd:import namespace="e212ef7e-8a3c-45a0-bbd8-9c970c8d79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AutoKeyPoints" minOccurs="0"/>
                <xsd:element ref="ns3:MediaServiceKeyPoint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50674-973b-415f-9442-53a3fc54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212ef7e-8a3c-45a0-bbd8-9c970c8d79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56C4DC-03EF-4B99-AA0E-C4C4D597ADB4}">
  <ds:schemaRefs>
    <ds:schemaRef ds:uri="http://schemas.openxmlformats.org/officeDocument/2006/bibliography"/>
  </ds:schemaRefs>
</ds:datastoreItem>
</file>

<file path=customXml/itemProps2.xml><?xml version="1.0" encoding="utf-8"?>
<ds:datastoreItem xmlns:ds="http://schemas.openxmlformats.org/officeDocument/2006/customXml" ds:itemID="{1BC2F678-8E33-4E5C-AFC7-2B5F9E829B95}">
  <ds:schemaRefs>
    <ds:schemaRef ds:uri="http://schemas.microsoft.com/sharepoint/v3/contenttype/forms"/>
  </ds:schemaRefs>
</ds:datastoreItem>
</file>

<file path=customXml/itemProps3.xml><?xml version="1.0" encoding="utf-8"?>
<ds:datastoreItem xmlns:ds="http://schemas.openxmlformats.org/officeDocument/2006/customXml" ds:itemID="{5A89E636-578B-4394-8474-23BCB336D558}">
  <ds:schemaRefs>
    <ds:schemaRef ds:uri="http://purl.org/dc/terms/"/>
    <ds:schemaRef ds:uri="http://schemas.microsoft.com/office/2006/metadata/properties"/>
    <ds:schemaRef ds:uri="http://schemas.microsoft.com/office/infopath/2007/PartnerControls"/>
    <ds:schemaRef ds:uri="http://purl.org/dc/elements/1.1/"/>
    <ds:schemaRef ds:uri="http://www.w3.org/XML/1998/namespace"/>
    <ds:schemaRef ds:uri="http://schemas.microsoft.com/office/2006/documentManagement/types"/>
    <ds:schemaRef ds:uri="e212ef7e-8a3c-45a0-bbd8-9c970c8d7996"/>
    <ds:schemaRef ds:uri="http://schemas.openxmlformats.org/package/2006/metadata/core-properties"/>
    <ds:schemaRef ds:uri="15150674-973b-415f-9442-53a3fc54a49e"/>
    <ds:schemaRef ds:uri="http://purl.org/dc/dcmitype/"/>
  </ds:schemaRefs>
</ds:datastoreItem>
</file>

<file path=customXml/itemProps4.xml><?xml version="1.0" encoding="utf-8"?>
<ds:datastoreItem xmlns:ds="http://schemas.openxmlformats.org/officeDocument/2006/customXml" ds:itemID="{24BBDBED-A4C4-4376-8D95-D3DBE0EE22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50674-973b-415f-9442-53a3fc54a49e"/>
    <ds:schemaRef ds:uri="e212ef7e-8a3c-45a0-bbd8-9c970c8d79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369</Words>
  <Characters>2117</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The Save the Children Fund (SCUK) is inviting submissions of tenders for a contract to provide long-lasting insecticidal mosquito nets</vt:lpstr>
    </vt:vector>
  </TitlesOfParts>
  <Company>Save the Children</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creator>LMiller</dc:creator>
  <cp:lastModifiedBy>Rashid, Alan</cp:lastModifiedBy>
  <cp:revision>12</cp:revision>
  <dcterms:created xsi:type="dcterms:W3CDTF">2024-05-08T13:07:00Z</dcterms:created>
  <dcterms:modified xsi:type="dcterms:W3CDTF">2024-10-01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7575619095D4EBD4E2692A086FAC0</vt:lpwstr>
  </property>
  <property fmtid="{D5CDD505-2E9C-101B-9397-08002B2CF9AE}" pid="3" name="GrammarlyDocumentId">
    <vt:lpwstr>aeafbf28fb0af7c5357371ae2c735d39a7b393e7ec8dbcb2e4cc95e8b734bb27</vt:lpwstr>
  </property>
</Properties>
</file>